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AD1BB" w14:textId="77777777" w:rsidR="00094AEB" w:rsidRPr="00094AEB" w:rsidRDefault="00094AEB" w:rsidP="001E3A5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u w:val="single"/>
        </w:rPr>
      </w:pPr>
    </w:p>
    <w:p w14:paraId="446CEABE" w14:textId="77777777" w:rsidR="00FF708E" w:rsidRPr="00094AEB" w:rsidRDefault="00FF708E" w:rsidP="001E3A5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</w:rPr>
      </w:pPr>
    </w:p>
    <w:p w14:paraId="217665F3" w14:textId="77777777" w:rsidR="007C6DD8" w:rsidRDefault="007C6DD8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5631D678" w14:textId="5E5DBC05" w:rsidR="00FF708E" w:rsidRDefault="00FF708E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94AEB">
        <w:rPr>
          <w:rFonts w:cs="Arial"/>
          <w:color w:val="000000"/>
        </w:rPr>
        <w:t>UIF Connect is</w:t>
      </w:r>
      <w:r w:rsidR="00DA30FB">
        <w:rPr>
          <w:rFonts w:cs="Arial"/>
          <w:color w:val="000000"/>
        </w:rPr>
        <w:t xml:space="preserve"> a registered online Agency</w:t>
      </w:r>
      <w:r w:rsidRPr="00094AEB">
        <w:rPr>
          <w:rFonts w:cs="Arial"/>
          <w:color w:val="000000"/>
        </w:rPr>
        <w:t xml:space="preserve"> here to assist you through </w:t>
      </w:r>
      <w:r w:rsidR="00DA30FB">
        <w:rPr>
          <w:rFonts w:cs="Arial"/>
          <w:color w:val="000000"/>
        </w:rPr>
        <w:t>your UIF Claim process</w:t>
      </w:r>
      <w:r w:rsidR="00C7546B">
        <w:rPr>
          <w:rFonts w:cs="Arial"/>
          <w:color w:val="000000"/>
        </w:rPr>
        <w:t xml:space="preserve"> and</w:t>
      </w:r>
      <w:r w:rsidR="006D1A56" w:rsidRPr="00094AEB">
        <w:rPr>
          <w:rFonts w:cs="Arial"/>
          <w:color w:val="000000"/>
        </w:rPr>
        <w:t xml:space="preserve"> make it as easy</w:t>
      </w:r>
      <w:r w:rsidRPr="00094AEB">
        <w:rPr>
          <w:rFonts w:cs="Arial"/>
          <w:color w:val="000000"/>
        </w:rPr>
        <w:t xml:space="preserve"> as possible.</w:t>
      </w:r>
    </w:p>
    <w:p w14:paraId="3B1E597F" w14:textId="77777777" w:rsidR="00DA30FB" w:rsidRDefault="00DA30FB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2DE7FA26" w14:textId="01277249" w:rsidR="001E3A5B" w:rsidRPr="00094AEB" w:rsidRDefault="001E3A5B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94AEB">
        <w:rPr>
          <w:rFonts w:cs="Arial"/>
          <w:color w:val="000000"/>
        </w:rPr>
        <w:t xml:space="preserve">UIF Connect </w:t>
      </w:r>
      <w:r w:rsidR="006D1A56" w:rsidRPr="00094AEB">
        <w:rPr>
          <w:rFonts w:cs="Arial"/>
          <w:color w:val="000000"/>
        </w:rPr>
        <w:t xml:space="preserve">is not affiliated </w:t>
      </w:r>
      <w:r w:rsidRPr="00094AEB">
        <w:rPr>
          <w:rFonts w:cs="Arial"/>
          <w:color w:val="000000"/>
        </w:rPr>
        <w:t xml:space="preserve">with the Department of Labour </w:t>
      </w:r>
      <w:r w:rsidR="006D1A56" w:rsidRPr="00094AEB">
        <w:rPr>
          <w:rFonts w:cs="Arial"/>
          <w:color w:val="000000"/>
        </w:rPr>
        <w:t>and cannot be held liable for any decisions made by the Department of Labour regarding your claim</w:t>
      </w:r>
      <w:r w:rsidR="00C7546B">
        <w:rPr>
          <w:rFonts w:cs="Arial"/>
          <w:color w:val="000000"/>
        </w:rPr>
        <w:t>. W</w:t>
      </w:r>
      <w:r w:rsidR="006D1A56" w:rsidRPr="00094AEB">
        <w:rPr>
          <w:rFonts w:cs="Arial"/>
          <w:color w:val="000000"/>
        </w:rPr>
        <w:t xml:space="preserve">e cannot be held liable for any payment amounts or non-payments made by the Department of Labour </w:t>
      </w:r>
      <w:r w:rsidR="00C7546B">
        <w:rPr>
          <w:rFonts w:cs="Arial"/>
          <w:color w:val="000000"/>
        </w:rPr>
        <w:t>due to</w:t>
      </w:r>
      <w:r w:rsidR="006D1A56" w:rsidRPr="00094AEB">
        <w:rPr>
          <w:rFonts w:cs="Arial"/>
          <w:color w:val="000000"/>
        </w:rPr>
        <w:t xml:space="preserve"> incomplete information supplied by you or any other persons.</w:t>
      </w:r>
    </w:p>
    <w:p w14:paraId="37745241" w14:textId="77777777" w:rsidR="006D1A56" w:rsidRPr="00094AEB" w:rsidRDefault="006D1A56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04846846" w14:textId="615804B4" w:rsidR="001E3A5B" w:rsidRPr="00094AEB" w:rsidRDefault="006D1A56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u w:val="single"/>
        </w:rPr>
      </w:pPr>
      <w:r w:rsidRPr="00094AEB">
        <w:rPr>
          <w:rFonts w:cs="Arial"/>
          <w:color w:val="000000"/>
          <w:u w:val="single"/>
        </w:rPr>
        <w:t>Before you sign up for our services and make any payments to UIF Connect</w:t>
      </w:r>
      <w:r w:rsidR="00C7546B">
        <w:rPr>
          <w:rFonts w:cs="Arial"/>
          <w:color w:val="000000"/>
          <w:u w:val="single"/>
        </w:rPr>
        <w:t>,</w:t>
      </w:r>
      <w:r w:rsidRPr="00094AEB">
        <w:rPr>
          <w:rFonts w:cs="Arial"/>
          <w:color w:val="000000"/>
          <w:u w:val="single"/>
        </w:rPr>
        <w:t xml:space="preserve"> please ensure that you are eligible to claim and that the f</w:t>
      </w:r>
      <w:r w:rsidR="007C6DD8">
        <w:rPr>
          <w:rFonts w:cs="Arial"/>
          <w:color w:val="000000"/>
          <w:u w:val="single"/>
        </w:rPr>
        <w:t>ollowing does not apply to you. You cannot claim:</w:t>
      </w:r>
    </w:p>
    <w:p w14:paraId="66A1050B" w14:textId="77777777" w:rsidR="006D1A56" w:rsidRPr="00094AEB" w:rsidRDefault="006D1A56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u w:val="single"/>
        </w:rPr>
      </w:pPr>
    </w:p>
    <w:p w14:paraId="4A4B5901" w14:textId="77777777" w:rsidR="00362432" w:rsidRPr="00094AEB" w:rsidRDefault="006D1A56" w:rsidP="006D1A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u w:val="single"/>
        </w:rPr>
      </w:pPr>
      <w:r w:rsidRPr="00094AEB">
        <w:t xml:space="preserve">If you have not been contributing to UIF. </w:t>
      </w:r>
    </w:p>
    <w:p w14:paraId="47A24551" w14:textId="77777777" w:rsidR="00362432" w:rsidRPr="00094AEB" w:rsidRDefault="006D1A56" w:rsidP="006D1A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u w:val="single"/>
        </w:rPr>
      </w:pPr>
      <w:r w:rsidRPr="00094AEB">
        <w:t xml:space="preserve">If you are the Sole Proprietor of a company. </w:t>
      </w:r>
    </w:p>
    <w:p w14:paraId="374A18FB" w14:textId="6DC2ACA6" w:rsidR="00362432" w:rsidRPr="00C7546B" w:rsidRDefault="006D1A56" w:rsidP="006D1A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u w:val="single"/>
        </w:rPr>
      </w:pPr>
      <w:r w:rsidRPr="00094AEB">
        <w:t xml:space="preserve">If you still receive </w:t>
      </w:r>
      <w:r w:rsidR="00DA30FB">
        <w:t>75</w:t>
      </w:r>
      <w:r w:rsidRPr="00094AEB">
        <w:t xml:space="preserve">% </w:t>
      </w:r>
      <w:r w:rsidR="00DA30FB">
        <w:t xml:space="preserve">or more </w:t>
      </w:r>
      <w:r w:rsidRPr="00094AEB">
        <w:t>of your salary whil</w:t>
      </w:r>
      <w:r w:rsidR="00C7546B">
        <w:t>e</w:t>
      </w:r>
      <w:r w:rsidRPr="00094AEB">
        <w:t xml:space="preserve"> on maternity leave.</w:t>
      </w:r>
      <w:r w:rsidR="00DA30FB">
        <w:t xml:space="preserve"> </w:t>
      </w:r>
      <w:r w:rsidRPr="00094AEB">
        <w:t xml:space="preserve"> </w:t>
      </w:r>
    </w:p>
    <w:p w14:paraId="60664C65" w14:textId="0E3BD86D" w:rsidR="00C7546B" w:rsidRPr="00094AEB" w:rsidRDefault="00C7546B" w:rsidP="006D1A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u w:val="single"/>
        </w:rPr>
      </w:pPr>
      <w:r>
        <w:t>If you have not been employed for at least 13 weeks, in the 52 weeks immediately preceding your date of application for a maternity claim.</w:t>
      </w:r>
    </w:p>
    <w:p w14:paraId="30AD25E2" w14:textId="77777777" w:rsidR="00362432" w:rsidRPr="00094AEB" w:rsidRDefault="006D1A56" w:rsidP="006D1A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u w:val="single"/>
        </w:rPr>
      </w:pPr>
      <w:r w:rsidRPr="00094AEB">
        <w:t xml:space="preserve">If you have claimed other UIF benefits in the last 4 years (excluding maternity) </w:t>
      </w:r>
    </w:p>
    <w:p w14:paraId="7D931AA0" w14:textId="0603ECAA" w:rsidR="00362432" w:rsidRPr="00B65F40" w:rsidRDefault="006D1A56" w:rsidP="006D1A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u w:val="single"/>
        </w:rPr>
      </w:pPr>
      <w:r w:rsidRPr="00094AEB">
        <w:t xml:space="preserve">If your baby is older than </w:t>
      </w:r>
      <w:r w:rsidR="00A33006">
        <w:t>12</w:t>
      </w:r>
      <w:r w:rsidRPr="00094AEB">
        <w:t xml:space="preserve"> months. </w:t>
      </w:r>
    </w:p>
    <w:p w14:paraId="5F9AE21D" w14:textId="00B93535" w:rsidR="00B65F40" w:rsidRPr="00094AEB" w:rsidRDefault="00B65F40" w:rsidP="006D1A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u w:val="single"/>
        </w:rPr>
      </w:pPr>
      <w:r>
        <w:t>If your illness termination date Is older than 6 months.</w:t>
      </w:r>
    </w:p>
    <w:p w14:paraId="0F716FED" w14:textId="1BF76524" w:rsidR="00362432" w:rsidRPr="00E37ABF" w:rsidRDefault="006D1A56" w:rsidP="006D1A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u w:val="single"/>
        </w:rPr>
      </w:pPr>
      <w:r w:rsidRPr="00094AEB">
        <w:t>If</w:t>
      </w:r>
      <w:r w:rsidR="007C6DD8">
        <w:t xml:space="preserve"> you do not have a </w:t>
      </w:r>
      <w:r w:rsidR="00362432" w:rsidRPr="00094AEB">
        <w:t>South African barcoded ID</w:t>
      </w:r>
      <w:r w:rsidR="00DA30FB">
        <w:t>.</w:t>
      </w:r>
    </w:p>
    <w:p w14:paraId="04B1B7B4" w14:textId="3009ABD5" w:rsidR="00E37ABF" w:rsidRPr="00E37ABF" w:rsidRDefault="00E37ABF" w:rsidP="006D1A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u w:val="single"/>
        </w:rPr>
      </w:pPr>
      <w:r>
        <w:t>If you are currently working (part</w:t>
      </w:r>
      <w:r w:rsidR="00C7546B">
        <w:t>-</w:t>
      </w:r>
      <w:r>
        <w:t xml:space="preserve">time, </w:t>
      </w:r>
      <w:r w:rsidR="00DA30FB">
        <w:t>contract,</w:t>
      </w:r>
      <w:r>
        <w:t xml:space="preserve"> or full time) </w:t>
      </w:r>
    </w:p>
    <w:p w14:paraId="6E5F4E26" w14:textId="7E11E783" w:rsidR="00E37ABF" w:rsidRPr="00DA30FB" w:rsidRDefault="00E37ABF" w:rsidP="006D1A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u w:val="single"/>
        </w:rPr>
      </w:pPr>
      <w:r>
        <w:t>If you are still active on any type of payroll</w:t>
      </w:r>
      <w:r w:rsidR="00DA30FB">
        <w:t>.</w:t>
      </w:r>
      <w:r>
        <w:t xml:space="preserve"> </w:t>
      </w:r>
    </w:p>
    <w:p w14:paraId="1A52AD60" w14:textId="77777777" w:rsidR="00DA30FB" w:rsidRPr="00DA30FB" w:rsidRDefault="00DA30FB" w:rsidP="00DA30F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u w:val="single"/>
        </w:rPr>
      </w:pPr>
    </w:p>
    <w:p w14:paraId="34783D31" w14:textId="77777777" w:rsidR="00362432" w:rsidRPr="00094AEB" w:rsidRDefault="00362432" w:rsidP="00362432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u w:val="single"/>
        </w:rPr>
      </w:pPr>
    </w:p>
    <w:p w14:paraId="03D051A7" w14:textId="77777777" w:rsidR="00362432" w:rsidRPr="00094AEB" w:rsidRDefault="00362432" w:rsidP="007C6DD8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color w:val="000000"/>
        </w:rPr>
      </w:pPr>
      <w:r w:rsidRPr="00094AEB">
        <w:rPr>
          <w:rFonts w:cs="Arial"/>
          <w:b/>
          <w:color w:val="000000"/>
        </w:rPr>
        <w:t>SERVICE AGREEMENT</w:t>
      </w:r>
    </w:p>
    <w:p w14:paraId="69D926C4" w14:textId="77777777" w:rsidR="00362432" w:rsidRPr="00094AEB" w:rsidRDefault="00362432" w:rsidP="00362432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u w:val="single"/>
        </w:rPr>
      </w:pPr>
    </w:p>
    <w:p w14:paraId="4AB128C2" w14:textId="77777777" w:rsidR="006D1A56" w:rsidRPr="00094AEB" w:rsidRDefault="00362432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94AEB">
        <w:rPr>
          <w:rFonts w:cs="Arial"/>
          <w:color w:val="000000"/>
        </w:rPr>
        <w:t>I understand that:</w:t>
      </w:r>
    </w:p>
    <w:p w14:paraId="0975887A" w14:textId="77777777" w:rsidR="00362432" w:rsidRPr="00094AEB" w:rsidRDefault="00362432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7D01564E" w14:textId="0FEB8454" w:rsidR="00362432" w:rsidRPr="00094AEB" w:rsidRDefault="00362432" w:rsidP="00094AEB">
      <w:pPr>
        <w:pStyle w:val="NoSpacing"/>
        <w:numPr>
          <w:ilvl w:val="0"/>
          <w:numId w:val="8"/>
        </w:numPr>
      </w:pPr>
      <w:r w:rsidRPr="00094AEB">
        <w:t>Once a claim has been submitted to the Department of Labour</w:t>
      </w:r>
      <w:r w:rsidR="00C7546B">
        <w:t>,</w:t>
      </w:r>
      <w:r w:rsidRPr="00094AEB">
        <w:t xml:space="preserve"> the processing of the application is up to the</w:t>
      </w:r>
      <w:r w:rsidR="00C24B49" w:rsidRPr="00094AEB">
        <w:t>ir</w:t>
      </w:r>
      <w:r w:rsidRPr="00094AEB">
        <w:t xml:space="preserve"> discret</w:t>
      </w:r>
      <w:r w:rsidR="00C24B49" w:rsidRPr="00094AEB">
        <w:t>ion.</w:t>
      </w:r>
    </w:p>
    <w:p w14:paraId="3758F210" w14:textId="20A56A53" w:rsidR="00362432" w:rsidRPr="00094AEB" w:rsidRDefault="00362432" w:rsidP="00094AEB">
      <w:pPr>
        <w:pStyle w:val="NoSpacing"/>
        <w:numPr>
          <w:ilvl w:val="0"/>
          <w:numId w:val="8"/>
        </w:numPr>
      </w:pPr>
      <w:r w:rsidRPr="00094AEB">
        <w:t>UIF Connect has no control over approval and payments and can only give feedback as received by the Department of Labour.</w:t>
      </w:r>
      <w:r w:rsidR="00325419">
        <w:t xml:space="preserve"> </w:t>
      </w:r>
    </w:p>
    <w:p w14:paraId="6A4B0FE0" w14:textId="064FCFED" w:rsidR="00362432" w:rsidRPr="00094AEB" w:rsidRDefault="00362432" w:rsidP="00094AEB">
      <w:pPr>
        <w:pStyle w:val="NoSpacing"/>
        <w:numPr>
          <w:ilvl w:val="0"/>
          <w:numId w:val="8"/>
        </w:numPr>
      </w:pPr>
      <w:r w:rsidRPr="00094AEB">
        <w:t xml:space="preserve">The Department of Labour cannot accept applications later than </w:t>
      </w:r>
      <w:r w:rsidR="00A33006">
        <w:t>12</w:t>
      </w:r>
      <w:r w:rsidRPr="00094AEB">
        <w:t xml:space="preserve"> months after the birth of a baby, the date of retrenchment or retirement</w:t>
      </w:r>
      <w:r w:rsidR="00C24B49" w:rsidRPr="00094AEB">
        <w:t>,</w:t>
      </w:r>
      <w:r w:rsidR="00094AEB" w:rsidRPr="00094AEB">
        <w:t xml:space="preserve"> </w:t>
      </w:r>
      <w:r w:rsidR="00B65F40">
        <w:t>or if your illness start date is over 6 months.</w:t>
      </w:r>
    </w:p>
    <w:p w14:paraId="5CACE9D4" w14:textId="77777777" w:rsidR="003F1805" w:rsidRPr="00094AEB" w:rsidRDefault="003F1805" w:rsidP="00094AEB">
      <w:pPr>
        <w:pStyle w:val="NoSpacing"/>
        <w:numPr>
          <w:ilvl w:val="0"/>
          <w:numId w:val="8"/>
        </w:numPr>
      </w:pPr>
      <w:r w:rsidRPr="00094AEB">
        <w:t>It is the responsibility of my current and past employers and not that of UIF</w:t>
      </w:r>
      <w:r w:rsidR="00D97193">
        <w:t xml:space="preserve"> </w:t>
      </w:r>
      <w:r w:rsidRPr="00094AEB">
        <w:t xml:space="preserve">Connect to update my employment records with the Department of Labour. </w:t>
      </w:r>
    </w:p>
    <w:p w14:paraId="7093419B" w14:textId="77777777" w:rsidR="003F1805" w:rsidRPr="00094AEB" w:rsidRDefault="003F1805" w:rsidP="00094AEB">
      <w:pPr>
        <w:pStyle w:val="NoSpacing"/>
        <w:numPr>
          <w:ilvl w:val="0"/>
          <w:numId w:val="8"/>
        </w:numPr>
      </w:pPr>
      <w:r w:rsidRPr="00094AEB">
        <w:t>UIF Connect cannot be held responsible for any delays due to incomplete employment records</w:t>
      </w:r>
      <w:r w:rsidR="00C24B49" w:rsidRPr="00094AEB">
        <w:t>.</w:t>
      </w:r>
      <w:r w:rsidRPr="00094AEB">
        <w:t xml:space="preserve"> </w:t>
      </w:r>
    </w:p>
    <w:p w14:paraId="79073E09" w14:textId="22F40070" w:rsidR="00A33006" w:rsidRDefault="00A33006" w:rsidP="00094AEB">
      <w:pPr>
        <w:pStyle w:val="NoSpacing"/>
        <w:numPr>
          <w:ilvl w:val="0"/>
          <w:numId w:val="8"/>
        </w:numPr>
      </w:pPr>
      <w:r>
        <w:t xml:space="preserve">UIF Connect cannot be held responsible for any system errors or backlogs at the Department of </w:t>
      </w:r>
      <w:r w:rsidR="00C7546B">
        <w:t>L</w:t>
      </w:r>
      <w:r>
        <w:t>abour.</w:t>
      </w:r>
    </w:p>
    <w:p w14:paraId="1CE85D56" w14:textId="04ECBAD6" w:rsidR="00A33006" w:rsidRDefault="00A33006" w:rsidP="00094AEB">
      <w:pPr>
        <w:pStyle w:val="NoSpacing"/>
        <w:numPr>
          <w:ilvl w:val="0"/>
          <w:numId w:val="8"/>
        </w:numPr>
      </w:pPr>
      <w:r>
        <w:t>UIF Connect is an online Agency.</w:t>
      </w:r>
    </w:p>
    <w:p w14:paraId="4560E349" w14:textId="592EC75E" w:rsidR="00FB4A55" w:rsidRDefault="00FB4A55" w:rsidP="00094AEB">
      <w:pPr>
        <w:pStyle w:val="NoSpacing"/>
        <w:numPr>
          <w:ilvl w:val="0"/>
          <w:numId w:val="8"/>
        </w:numPr>
      </w:pPr>
      <w:r>
        <w:t>UIF Connect will only liaise with the applicant and no 3</w:t>
      </w:r>
      <w:r w:rsidRPr="00FB4A55">
        <w:rPr>
          <w:vertAlign w:val="superscript"/>
        </w:rPr>
        <w:t>rd</w:t>
      </w:r>
      <w:r>
        <w:t xml:space="preserve"> party parties </w:t>
      </w:r>
      <w:r w:rsidR="00934C80">
        <w:t>whatsoever</w:t>
      </w:r>
      <w:r>
        <w:t xml:space="preserve">. This is to protect our </w:t>
      </w:r>
      <w:r w:rsidR="00325419">
        <w:t>client’s</w:t>
      </w:r>
      <w:r>
        <w:t xml:space="preserve"> confidentiality.  </w:t>
      </w:r>
    </w:p>
    <w:p w14:paraId="72A34673" w14:textId="32116BA5" w:rsidR="00325419" w:rsidRDefault="00325419" w:rsidP="00094AEB">
      <w:pPr>
        <w:pStyle w:val="NoSpacing"/>
        <w:numPr>
          <w:ilvl w:val="0"/>
          <w:numId w:val="8"/>
        </w:numPr>
      </w:pPr>
      <w:r>
        <w:t xml:space="preserve">Our office hours are from 9am to 3pm. </w:t>
      </w:r>
    </w:p>
    <w:p w14:paraId="615B59D4" w14:textId="69B1211F" w:rsidR="00325419" w:rsidRDefault="00325419" w:rsidP="00094AEB">
      <w:pPr>
        <w:pStyle w:val="NoSpacing"/>
        <w:numPr>
          <w:ilvl w:val="0"/>
          <w:numId w:val="8"/>
        </w:numPr>
      </w:pPr>
      <w:r>
        <w:t>All forms must be scanned and emailed through to UIF Connect.</w:t>
      </w:r>
      <w:r w:rsidR="007204DD">
        <w:t xml:space="preserve"> No photos will be accepted</w:t>
      </w:r>
    </w:p>
    <w:p w14:paraId="3FF45362" w14:textId="1F8CE5E9" w:rsidR="00325419" w:rsidRDefault="00325419" w:rsidP="00094AEB">
      <w:pPr>
        <w:pStyle w:val="NoSpacing"/>
        <w:numPr>
          <w:ilvl w:val="0"/>
          <w:numId w:val="8"/>
        </w:numPr>
      </w:pPr>
      <w:r>
        <w:t>All correspondence is done via email.</w:t>
      </w:r>
    </w:p>
    <w:p w14:paraId="7B5CE42C" w14:textId="7F4C0D64" w:rsidR="00E37ABF" w:rsidRDefault="00C7546B" w:rsidP="00094AEB">
      <w:pPr>
        <w:pStyle w:val="NoSpacing"/>
        <w:numPr>
          <w:ilvl w:val="0"/>
          <w:numId w:val="8"/>
        </w:numPr>
      </w:pPr>
      <w:r>
        <w:t>All documents and my</w:t>
      </w:r>
      <w:r w:rsidR="00E37ABF">
        <w:t xml:space="preserve"> bank account </w:t>
      </w:r>
      <w:r>
        <w:t>must be in my</w:t>
      </w:r>
      <w:r w:rsidR="00E37ABF">
        <w:t xml:space="preserve"> </w:t>
      </w:r>
      <w:r>
        <w:t xml:space="preserve">legal </w:t>
      </w:r>
      <w:r w:rsidR="00E37ABF">
        <w:t>married name</w:t>
      </w:r>
      <w:r>
        <w:t>,</w:t>
      </w:r>
      <w:r w:rsidR="00E37ABF">
        <w:t xml:space="preserve"> if applicable to </w:t>
      </w:r>
      <w:r>
        <w:t>me</w:t>
      </w:r>
      <w:r w:rsidR="007204DD">
        <w:t>.</w:t>
      </w:r>
    </w:p>
    <w:p w14:paraId="4F7C5E10" w14:textId="5117FAED" w:rsidR="00A07660" w:rsidRPr="00C7546B" w:rsidRDefault="00C7546B" w:rsidP="00094AEB">
      <w:pPr>
        <w:pStyle w:val="NoSpacing"/>
        <w:numPr>
          <w:ilvl w:val="0"/>
          <w:numId w:val="8"/>
        </w:numPr>
        <w:rPr>
          <w:rFonts w:cstheme="minorHAnsi"/>
        </w:rPr>
      </w:pPr>
      <w:r>
        <w:t xml:space="preserve">After consultation, and once the claim has been submitted, the applicant must submit supporting </w:t>
      </w:r>
      <w:r w:rsidRPr="00C7546B">
        <w:rPr>
          <w:rFonts w:cstheme="minorHAnsi"/>
        </w:rPr>
        <w:t>documents to UIF themselves</w:t>
      </w:r>
      <w:r>
        <w:rPr>
          <w:rFonts w:cstheme="minorHAnsi"/>
        </w:rPr>
        <w:t>, via email</w:t>
      </w:r>
      <w:r w:rsidRPr="00C7546B">
        <w:rPr>
          <w:rFonts w:cstheme="minorHAnsi"/>
        </w:rPr>
        <w:t xml:space="preserve">. UIF Connect will provide </w:t>
      </w:r>
      <w:r w:rsidR="00A07660" w:rsidRPr="00C7546B">
        <w:rPr>
          <w:rFonts w:cstheme="minorHAnsi"/>
        </w:rPr>
        <w:t>templates and support.</w:t>
      </w:r>
    </w:p>
    <w:p w14:paraId="12A24770" w14:textId="7CCCCDD3" w:rsidR="007204DD" w:rsidRPr="00C7546B" w:rsidRDefault="00D929A4" w:rsidP="007204DD">
      <w:pPr>
        <w:pStyle w:val="NoSpacing"/>
        <w:numPr>
          <w:ilvl w:val="0"/>
          <w:numId w:val="8"/>
        </w:numPr>
        <w:rPr>
          <w:rFonts w:cstheme="minorHAnsi"/>
        </w:rPr>
      </w:pPr>
      <w:r w:rsidRPr="00C7546B">
        <w:rPr>
          <w:rStyle w:val="Strong"/>
          <w:rFonts w:cstheme="minorHAnsi"/>
          <w:b w:val="0"/>
          <w:bCs w:val="0"/>
          <w:bdr w:val="none" w:sz="0" w:space="0" w:color="auto" w:frame="1"/>
        </w:rPr>
        <w:t xml:space="preserve">Clients </w:t>
      </w:r>
      <w:r w:rsidR="00C7546B">
        <w:rPr>
          <w:rStyle w:val="Strong"/>
          <w:rFonts w:cstheme="minorHAnsi"/>
          <w:b w:val="0"/>
          <w:bCs w:val="0"/>
          <w:bdr w:val="none" w:sz="0" w:space="0" w:color="auto" w:frame="1"/>
        </w:rPr>
        <w:t>will need</w:t>
      </w:r>
      <w:r w:rsidRPr="00C7546B">
        <w:rPr>
          <w:rStyle w:val="Strong"/>
          <w:rFonts w:cstheme="minorHAnsi"/>
          <w:b w:val="0"/>
          <w:bCs w:val="0"/>
          <w:bdr w:val="none" w:sz="0" w:space="0" w:color="auto" w:frame="1"/>
        </w:rPr>
        <w:t xml:space="preserve"> to follow</w:t>
      </w:r>
      <w:r w:rsidR="00C7546B">
        <w:rPr>
          <w:rStyle w:val="Strong"/>
          <w:rFonts w:cstheme="minorHAnsi"/>
          <w:b w:val="0"/>
          <w:bCs w:val="0"/>
          <w:bdr w:val="none" w:sz="0" w:space="0" w:color="auto" w:frame="1"/>
        </w:rPr>
        <w:t xml:space="preserve"> </w:t>
      </w:r>
      <w:r w:rsidRPr="00C7546B">
        <w:rPr>
          <w:rStyle w:val="Strong"/>
          <w:rFonts w:cstheme="minorHAnsi"/>
          <w:b w:val="0"/>
          <w:bCs w:val="0"/>
          <w:bdr w:val="none" w:sz="0" w:space="0" w:color="auto" w:frame="1"/>
        </w:rPr>
        <w:t xml:space="preserve">up </w:t>
      </w:r>
      <w:r w:rsidR="00C7546B">
        <w:rPr>
          <w:rStyle w:val="Strong"/>
          <w:rFonts w:cstheme="minorHAnsi"/>
          <w:b w:val="0"/>
          <w:bCs w:val="0"/>
          <w:bdr w:val="none" w:sz="0" w:space="0" w:color="auto" w:frame="1"/>
        </w:rPr>
        <w:t>on</w:t>
      </w:r>
      <w:r w:rsidRPr="00C7546B">
        <w:rPr>
          <w:rStyle w:val="Strong"/>
          <w:rFonts w:cstheme="minorHAnsi"/>
          <w:b w:val="0"/>
          <w:bCs w:val="0"/>
          <w:bdr w:val="none" w:sz="0" w:space="0" w:color="auto" w:frame="1"/>
        </w:rPr>
        <w:t xml:space="preserve"> their </w:t>
      </w:r>
      <w:r w:rsidR="00C7546B">
        <w:rPr>
          <w:rStyle w:val="Strong"/>
          <w:rFonts w:cstheme="minorHAnsi"/>
          <w:b w:val="0"/>
          <w:bCs w:val="0"/>
          <w:bdr w:val="none" w:sz="0" w:space="0" w:color="auto" w:frame="1"/>
        </w:rPr>
        <w:t xml:space="preserve">submitted </w:t>
      </w:r>
      <w:r w:rsidRPr="00C7546B">
        <w:rPr>
          <w:rStyle w:val="Strong"/>
          <w:rFonts w:cstheme="minorHAnsi"/>
          <w:b w:val="0"/>
          <w:bCs w:val="0"/>
          <w:bdr w:val="none" w:sz="0" w:space="0" w:color="auto" w:frame="1"/>
        </w:rPr>
        <w:t xml:space="preserve">claims directly with </w:t>
      </w:r>
      <w:r w:rsidR="00C7546B">
        <w:rPr>
          <w:rStyle w:val="Strong"/>
          <w:rFonts w:cstheme="minorHAnsi"/>
          <w:b w:val="0"/>
          <w:bCs w:val="0"/>
          <w:bdr w:val="none" w:sz="0" w:space="0" w:color="auto" w:frame="1"/>
        </w:rPr>
        <w:t xml:space="preserve">the </w:t>
      </w:r>
      <w:r w:rsidRPr="00C7546B">
        <w:rPr>
          <w:rStyle w:val="Strong"/>
          <w:rFonts w:cstheme="minorHAnsi"/>
          <w:b w:val="0"/>
          <w:bCs w:val="0"/>
          <w:bdr w:val="none" w:sz="0" w:space="0" w:color="auto" w:frame="1"/>
        </w:rPr>
        <w:t>Department of Labour – unfortunately</w:t>
      </w:r>
      <w:r w:rsidR="00C7546B">
        <w:rPr>
          <w:rStyle w:val="Strong"/>
          <w:rFonts w:cstheme="minorHAnsi"/>
          <w:b w:val="0"/>
          <w:bCs w:val="0"/>
          <w:bdr w:val="none" w:sz="0" w:space="0" w:color="auto" w:frame="1"/>
        </w:rPr>
        <w:t>,</w:t>
      </w:r>
      <w:r w:rsidRPr="00C7546B">
        <w:rPr>
          <w:rStyle w:val="Strong"/>
          <w:rFonts w:cstheme="minorHAnsi"/>
          <w:b w:val="0"/>
          <w:bCs w:val="0"/>
          <w:bdr w:val="none" w:sz="0" w:space="0" w:color="auto" w:frame="1"/>
        </w:rPr>
        <w:t xml:space="preserve"> due to new legislation</w:t>
      </w:r>
      <w:r w:rsidR="00C7546B">
        <w:rPr>
          <w:rStyle w:val="Strong"/>
          <w:rFonts w:cstheme="minorHAnsi"/>
          <w:b w:val="0"/>
          <w:bCs w:val="0"/>
          <w:bdr w:val="none" w:sz="0" w:space="0" w:color="auto" w:frame="1"/>
        </w:rPr>
        <w:t>, we cannot</w:t>
      </w:r>
      <w:r w:rsidRPr="00C7546B">
        <w:rPr>
          <w:rStyle w:val="Strong"/>
          <w:rFonts w:cstheme="minorHAnsi"/>
          <w:b w:val="0"/>
          <w:bCs w:val="0"/>
          <w:bdr w:val="none" w:sz="0" w:space="0" w:color="auto" w:frame="1"/>
        </w:rPr>
        <w:t xml:space="preserve"> do that for you</w:t>
      </w:r>
      <w:r w:rsidR="00C7546B">
        <w:rPr>
          <w:rStyle w:val="Strong"/>
          <w:rFonts w:cstheme="minorHAnsi"/>
          <w:b w:val="0"/>
          <w:bCs w:val="0"/>
          <w:bdr w:val="none" w:sz="0" w:space="0" w:color="auto" w:frame="1"/>
        </w:rPr>
        <w:t xml:space="preserve"> and all communication with Labour would </w:t>
      </w:r>
      <w:r w:rsidR="00C7546B">
        <w:rPr>
          <w:rStyle w:val="Strong"/>
          <w:rFonts w:cstheme="minorHAnsi"/>
          <w:b w:val="0"/>
          <w:bCs w:val="0"/>
          <w:bdr w:val="none" w:sz="0" w:space="0" w:color="auto" w:frame="1"/>
        </w:rPr>
        <w:lastRenderedPageBreak/>
        <w:t xml:space="preserve">need to be done by the applicant themselves. This can be done via email or telephonically to their call </w:t>
      </w:r>
      <w:proofErr w:type="spellStart"/>
      <w:r w:rsidR="00C7546B">
        <w:rPr>
          <w:rStyle w:val="Strong"/>
          <w:rFonts w:cstheme="minorHAnsi"/>
          <w:b w:val="0"/>
          <w:bCs w:val="0"/>
          <w:bdr w:val="none" w:sz="0" w:space="0" w:color="auto" w:frame="1"/>
        </w:rPr>
        <w:t>center</w:t>
      </w:r>
      <w:proofErr w:type="spellEnd"/>
      <w:r w:rsidR="00C7546B">
        <w:rPr>
          <w:rStyle w:val="Strong"/>
          <w:rFonts w:cstheme="minorHAnsi"/>
          <w:b w:val="0"/>
          <w:bCs w:val="0"/>
          <w:bdr w:val="none" w:sz="0" w:space="0" w:color="auto" w:frame="1"/>
        </w:rPr>
        <w:t xml:space="preserve">. </w:t>
      </w:r>
      <w:r w:rsidR="00C7546B" w:rsidRPr="00C7546B">
        <w:rPr>
          <w:rFonts w:cstheme="minorHAnsi"/>
        </w:rPr>
        <w:t>UIF Connect will provide templates and support.</w:t>
      </w:r>
    </w:p>
    <w:p w14:paraId="6C99C8C6" w14:textId="57E40BA9" w:rsidR="00325419" w:rsidRDefault="00325419" w:rsidP="00325419">
      <w:pPr>
        <w:pStyle w:val="NoSpacing"/>
        <w:ind w:left="720"/>
      </w:pPr>
    </w:p>
    <w:p w14:paraId="62A04329" w14:textId="393D63E5" w:rsidR="00D929A4" w:rsidRDefault="00D929A4" w:rsidP="00325419">
      <w:pPr>
        <w:pStyle w:val="NoSpacing"/>
        <w:ind w:left="720"/>
      </w:pPr>
    </w:p>
    <w:p w14:paraId="032E2688" w14:textId="77777777" w:rsidR="00D929A4" w:rsidRPr="00094AEB" w:rsidRDefault="00D929A4" w:rsidP="00325419">
      <w:pPr>
        <w:pStyle w:val="NoSpacing"/>
        <w:ind w:left="720"/>
      </w:pPr>
    </w:p>
    <w:p w14:paraId="64A040CB" w14:textId="77777777" w:rsidR="00094AEB" w:rsidRPr="00094AEB" w:rsidRDefault="00094AEB" w:rsidP="00094AEB">
      <w:pPr>
        <w:pStyle w:val="NoSpacing"/>
      </w:pPr>
    </w:p>
    <w:p w14:paraId="72E29491" w14:textId="7C7E41CE" w:rsidR="003F1805" w:rsidRPr="00094AEB" w:rsidRDefault="003F1805" w:rsidP="003F1805">
      <w:pPr>
        <w:autoSpaceDE w:val="0"/>
        <w:autoSpaceDN w:val="0"/>
        <w:adjustRightInd w:val="0"/>
        <w:spacing w:after="0" w:line="240" w:lineRule="auto"/>
        <w:rPr>
          <w:rFonts w:cs="Arial"/>
          <w:b/>
          <w:color w:val="000000"/>
        </w:rPr>
      </w:pPr>
      <w:r w:rsidRPr="00094AEB">
        <w:rPr>
          <w:rFonts w:cs="Arial"/>
          <w:b/>
          <w:color w:val="000000"/>
        </w:rPr>
        <w:t>UIF Connect w</w:t>
      </w:r>
      <w:r w:rsidR="009972D6">
        <w:rPr>
          <w:rFonts w:cs="Arial"/>
          <w:b/>
          <w:color w:val="000000"/>
        </w:rPr>
        <w:t>ill charge a once</w:t>
      </w:r>
      <w:r w:rsidR="00C7546B">
        <w:rPr>
          <w:rFonts w:cs="Arial"/>
          <w:b/>
          <w:color w:val="000000"/>
        </w:rPr>
        <w:t>-</w:t>
      </w:r>
      <w:r w:rsidR="009972D6">
        <w:rPr>
          <w:rFonts w:cs="Arial"/>
          <w:b/>
          <w:color w:val="000000"/>
        </w:rPr>
        <w:t xml:space="preserve">off </w:t>
      </w:r>
      <w:r w:rsidR="00DA30FB">
        <w:rPr>
          <w:rFonts w:cs="Arial"/>
          <w:b/>
          <w:color w:val="000000"/>
        </w:rPr>
        <w:t>consultation fee</w:t>
      </w:r>
      <w:r w:rsidR="009972D6">
        <w:rPr>
          <w:rFonts w:cs="Arial"/>
          <w:b/>
          <w:color w:val="000000"/>
        </w:rPr>
        <w:t xml:space="preserve"> of R</w:t>
      </w:r>
      <w:r w:rsidR="00B65F40">
        <w:rPr>
          <w:rFonts w:cs="Arial"/>
          <w:b/>
          <w:color w:val="000000"/>
        </w:rPr>
        <w:t>8</w:t>
      </w:r>
      <w:r w:rsidR="009972D6">
        <w:rPr>
          <w:rFonts w:cs="Arial"/>
          <w:b/>
          <w:color w:val="000000"/>
        </w:rPr>
        <w:t>5</w:t>
      </w:r>
      <w:r w:rsidRPr="00094AEB">
        <w:rPr>
          <w:rFonts w:cs="Arial"/>
          <w:b/>
          <w:color w:val="000000"/>
        </w:rPr>
        <w:t>0</w:t>
      </w:r>
      <w:r w:rsidR="00C7546B">
        <w:rPr>
          <w:rFonts w:cs="Arial"/>
          <w:b/>
          <w:color w:val="000000"/>
        </w:rPr>
        <w:t>,</w:t>
      </w:r>
      <w:r w:rsidRPr="00094AEB">
        <w:rPr>
          <w:rFonts w:cs="Arial"/>
          <w:b/>
          <w:color w:val="000000"/>
        </w:rPr>
        <w:t xml:space="preserve"> and we will do the following:</w:t>
      </w:r>
    </w:p>
    <w:p w14:paraId="796A834C" w14:textId="77777777" w:rsidR="00362432" w:rsidRPr="00DA30FB" w:rsidRDefault="00362432" w:rsidP="00362432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14:paraId="063BE7EF" w14:textId="1769D79C" w:rsidR="00C24B49" w:rsidRPr="00DA30FB" w:rsidRDefault="003F1805" w:rsidP="00094AEB">
      <w:pPr>
        <w:pStyle w:val="NoSpacing"/>
        <w:numPr>
          <w:ilvl w:val="0"/>
          <w:numId w:val="9"/>
        </w:numPr>
      </w:pPr>
      <w:r w:rsidRPr="00DA30FB">
        <w:t xml:space="preserve">We will supply you with the forms </w:t>
      </w:r>
      <w:r w:rsidR="00DA30FB">
        <w:t>pertaining to your claim</w:t>
      </w:r>
    </w:p>
    <w:p w14:paraId="433D6FE6" w14:textId="0E620568" w:rsidR="00C24B49" w:rsidRPr="00DA30FB" w:rsidRDefault="00C24B49" w:rsidP="00094AEB">
      <w:pPr>
        <w:pStyle w:val="NoSpacing"/>
        <w:numPr>
          <w:ilvl w:val="0"/>
          <w:numId w:val="9"/>
        </w:numPr>
        <w:rPr>
          <w:rFonts w:cstheme="minorHAnsi"/>
        </w:rPr>
      </w:pPr>
      <w:r w:rsidRPr="00DA30FB">
        <w:t>We will register your claim online</w:t>
      </w:r>
      <w:r w:rsidR="00A33006" w:rsidRPr="00DA30FB">
        <w:t xml:space="preserve"> via U filing on your behalf </w:t>
      </w:r>
      <w:r w:rsidR="00DA30FB" w:rsidRPr="00DA30FB">
        <w:t>(</w:t>
      </w:r>
      <w:r w:rsidR="00DA30FB" w:rsidRPr="00DA30FB">
        <w:rPr>
          <w:rFonts w:eastAsia="Times New Roman" w:cstheme="minorHAnsi"/>
          <w:lang w:eastAsia="en-ZA"/>
        </w:rPr>
        <w:t>This is a </w:t>
      </w:r>
      <w:r w:rsidR="00DA30FB" w:rsidRPr="00DA30FB">
        <w:rPr>
          <w:rFonts w:eastAsia="Times New Roman" w:cstheme="minorHAnsi"/>
          <w:b/>
          <w:bCs/>
          <w:bdr w:val="none" w:sz="0" w:space="0" w:color="auto" w:frame="1"/>
          <w:lang w:eastAsia="en-ZA"/>
        </w:rPr>
        <w:t>FREE</w:t>
      </w:r>
      <w:r w:rsidR="00DA30FB" w:rsidRPr="00DA30FB">
        <w:rPr>
          <w:rFonts w:eastAsia="Times New Roman" w:cstheme="minorHAnsi"/>
          <w:lang w:eastAsia="en-ZA"/>
        </w:rPr>
        <w:t> service that we provide as part of our consultation package)</w:t>
      </w:r>
    </w:p>
    <w:p w14:paraId="26FAAD9D" w14:textId="301542CD" w:rsidR="00C24B49" w:rsidRPr="00C7546B" w:rsidRDefault="00C24B49" w:rsidP="00094AEB">
      <w:pPr>
        <w:pStyle w:val="NoSpacing"/>
        <w:numPr>
          <w:ilvl w:val="0"/>
          <w:numId w:val="9"/>
        </w:numPr>
      </w:pPr>
      <w:r w:rsidRPr="00DA30FB">
        <w:rPr>
          <w:rFonts w:cs="Helvetica"/>
          <w:lang w:val="en"/>
        </w:rPr>
        <w:t xml:space="preserve">We will check all forms </w:t>
      </w:r>
      <w:r w:rsidR="00C7546B">
        <w:rPr>
          <w:rFonts w:cs="Helvetica"/>
          <w:lang w:val="en"/>
        </w:rPr>
        <w:t>you completed for any errors and gaps to avoid</w:t>
      </w:r>
      <w:r w:rsidRPr="00DA30FB">
        <w:rPr>
          <w:rFonts w:cs="Helvetica"/>
          <w:lang w:val="en"/>
        </w:rPr>
        <w:t xml:space="preserve"> delays with submission</w:t>
      </w:r>
      <w:r w:rsidR="00A33006" w:rsidRPr="00DA30FB">
        <w:rPr>
          <w:rFonts w:cs="Helvetica"/>
          <w:lang w:val="en"/>
        </w:rPr>
        <w:t xml:space="preserve"> at the Department of </w:t>
      </w:r>
      <w:proofErr w:type="spellStart"/>
      <w:r w:rsidR="00A33006" w:rsidRPr="00DA30FB">
        <w:rPr>
          <w:rFonts w:cs="Helvetica"/>
          <w:lang w:val="en"/>
        </w:rPr>
        <w:t>Labour</w:t>
      </w:r>
      <w:proofErr w:type="spellEnd"/>
      <w:r w:rsidRPr="00DA30FB">
        <w:rPr>
          <w:rFonts w:cs="Helvetica"/>
          <w:lang w:val="en"/>
        </w:rPr>
        <w:t>.</w:t>
      </w:r>
    </w:p>
    <w:p w14:paraId="3AB07396" w14:textId="2EB87E8E" w:rsidR="00C7546B" w:rsidRPr="00DA30FB" w:rsidRDefault="00C7546B" w:rsidP="00094AEB">
      <w:pPr>
        <w:pStyle w:val="NoSpacing"/>
        <w:numPr>
          <w:ilvl w:val="0"/>
          <w:numId w:val="9"/>
        </w:numPr>
      </w:pPr>
      <w:r>
        <w:rPr>
          <w:rFonts w:cs="Helvetica"/>
          <w:lang w:val="en"/>
        </w:rPr>
        <w:t>We will advise if any additional forms are required for your specific claim. This can be related to older employers or anything else you might not be aware of.</w:t>
      </w:r>
    </w:p>
    <w:p w14:paraId="182E11BB" w14:textId="0AC397C5" w:rsidR="00C24B49" w:rsidRPr="00DA30FB" w:rsidRDefault="00C24B49" w:rsidP="00094AEB">
      <w:pPr>
        <w:pStyle w:val="NoSpacing"/>
        <w:numPr>
          <w:ilvl w:val="0"/>
          <w:numId w:val="9"/>
        </w:numPr>
      </w:pPr>
      <w:r w:rsidRPr="00DA30FB">
        <w:rPr>
          <w:rFonts w:cs="Helvetica"/>
          <w:lang w:val="en"/>
        </w:rPr>
        <w:t>We will answer all your questions as they arise.</w:t>
      </w:r>
    </w:p>
    <w:p w14:paraId="0CA205BC" w14:textId="48F69FC1" w:rsidR="007204DD" w:rsidRPr="003E7AFD" w:rsidRDefault="007204DD" w:rsidP="00094AEB">
      <w:pPr>
        <w:pStyle w:val="NoSpacing"/>
        <w:numPr>
          <w:ilvl w:val="0"/>
          <w:numId w:val="9"/>
        </w:numPr>
      </w:pPr>
      <w:r w:rsidRPr="00DA30FB">
        <w:rPr>
          <w:rFonts w:cs="Helvetica"/>
          <w:lang w:val="en"/>
        </w:rPr>
        <w:t>We will support</w:t>
      </w:r>
      <w:r w:rsidR="00DA30FB">
        <w:rPr>
          <w:rFonts w:cs="Helvetica"/>
          <w:lang w:val="en"/>
        </w:rPr>
        <w:t xml:space="preserve"> and guide</w:t>
      </w:r>
      <w:r w:rsidRPr="00DA30FB">
        <w:rPr>
          <w:rFonts w:cs="Helvetica"/>
          <w:lang w:val="en"/>
        </w:rPr>
        <w:t xml:space="preserve"> you through the entire process</w:t>
      </w:r>
      <w:r w:rsidR="004D3B8D">
        <w:rPr>
          <w:rFonts w:cs="Helvetica"/>
          <w:lang w:val="en"/>
        </w:rPr>
        <w:t>.</w:t>
      </w:r>
    </w:p>
    <w:p w14:paraId="385B9C22" w14:textId="17F10A21" w:rsidR="003E7AFD" w:rsidRPr="00DA30FB" w:rsidRDefault="003E7AFD" w:rsidP="00094AEB">
      <w:pPr>
        <w:pStyle w:val="NoSpacing"/>
        <w:numPr>
          <w:ilvl w:val="0"/>
          <w:numId w:val="9"/>
        </w:numPr>
      </w:pPr>
      <w:r>
        <w:rPr>
          <w:rFonts w:cs="Helvetica"/>
          <w:lang w:val="en"/>
        </w:rPr>
        <w:t xml:space="preserve">Once the claim is submitted, we cannot provide continuous feedback on your claim status, as you would need to follow up with </w:t>
      </w:r>
      <w:proofErr w:type="spellStart"/>
      <w:r>
        <w:rPr>
          <w:rFonts w:cs="Helvetica"/>
          <w:lang w:val="en"/>
        </w:rPr>
        <w:t>Labour</w:t>
      </w:r>
      <w:proofErr w:type="spellEnd"/>
      <w:r>
        <w:rPr>
          <w:rFonts w:cs="Helvetica"/>
          <w:lang w:val="en"/>
        </w:rPr>
        <w:t xml:space="preserve"> directly. We can provide support and advice. </w:t>
      </w:r>
    </w:p>
    <w:p w14:paraId="3A6AE284" w14:textId="151E4957" w:rsidR="00C24B49" w:rsidRPr="00DA30FB" w:rsidRDefault="00C24B49" w:rsidP="00094AEB">
      <w:pPr>
        <w:pStyle w:val="NoSpacing"/>
        <w:numPr>
          <w:ilvl w:val="0"/>
          <w:numId w:val="9"/>
        </w:numPr>
      </w:pPr>
      <w:r w:rsidRPr="00DA30FB">
        <w:rPr>
          <w:rFonts w:cs="Helvetica"/>
          <w:lang w:val="en"/>
        </w:rPr>
        <w:t xml:space="preserve">We will file the continuation of payments </w:t>
      </w:r>
      <w:r w:rsidR="00DA30FB" w:rsidRPr="00DA30FB">
        <w:rPr>
          <w:rFonts w:cs="Helvetica"/>
          <w:lang w:val="en"/>
        </w:rPr>
        <w:t>monthly</w:t>
      </w:r>
      <w:r w:rsidRPr="00DA30FB">
        <w:rPr>
          <w:rFonts w:cs="Helvetica"/>
          <w:lang w:val="en"/>
        </w:rPr>
        <w:t xml:space="preserve"> </w:t>
      </w:r>
      <w:r w:rsidR="004D3B8D">
        <w:rPr>
          <w:rFonts w:cs="Helvetica"/>
          <w:lang w:val="en"/>
        </w:rPr>
        <w:t>once your claim has been approved by the UIF</w:t>
      </w:r>
      <w:r w:rsidRPr="00DA30FB">
        <w:rPr>
          <w:rFonts w:cs="Helvetica"/>
          <w:lang w:val="en"/>
        </w:rPr>
        <w:t xml:space="preserve"> Department</w:t>
      </w:r>
      <w:r w:rsidR="003E7AFD">
        <w:rPr>
          <w:rFonts w:cs="Helvetica"/>
          <w:lang w:val="en"/>
        </w:rPr>
        <w:t>,</w:t>
      </w:r>
      <w:r w:rsidRPr="00DA30FB">
        <w:rPr>
          <w:rFonts w:cs="Helvetica"/>
          <w:lang w:val="en"/>
        </w:rPr>
        <w:t xml:space="preserve"> until the value of your claim has been paid in full</w:t>
      </w:r>
      <w:r w:rsidR="00A33006" w:rsidRPr="00DA30FB">
        <w:rPr>
          <w:rFonts w:cs="Helvetica"/>
          <w:lang w:val="en"/>
        </w:rPr>
        <w:t xml:space="preserve">, </w:t>
      </w:r>
      <w:r w:rsidR="00DA30FB" w:rsidRPr="00DA30FB">
        <w:rPr>
          <w:rFonts w:cs="Helvetica"/>
          <w:lang w:val="en"/>
        </w:rPr>
        <w:t>if</w:t>
      </w:r>
      <w:r w:rsidR="00A33006" w:rsidRPr="00DA30FB">
        <w:rPr>
          <w:rFonts w:cs="Helvetica"/>
          <w:lang w:val="en"/>
        </w:rPr>
        <w:t xml:space="preserve"> payment dates and amounts are communicated to us</w:t>
      </w:r>
      <w:r w:rsidR="00C7546B">
        <w:rPr>
          <w:rFonts w:cs="Helvetica"/>
          <w:lang w:val="en"/>
        </w:rPr>
        <w:t>.</w:t>
      </w:r>
    </w:p>
    <w:p w14:paraId="1DB3550C" w14:textId="77777777" w:rsidR="00DA30FB" w:rsidRPr="00094AEB" w:rsidRDefault="00DA30FB" w:rsidP="004D3B8D">
      <w:pPr>
        <w:pStyle w:val="NoSpacing"/>
        <w:ind w:left="720"/>
      </w:pPr>
    </w:p>
    <w:p w14:paraId="666F207C" w14:textId="77777777" w:rsidR="00A33006" w:rsidRDefault="00A33006" w:rsidP="00C24B49">
      <w:pPr>
        <w:autoSpaceDE w:val="0"/>
        <w:autoSpaceDN w:val="0"/>
        <w:adjustRightInd w:val="0"/>
        <w:spacing w:after="0" w:line="240" w:lineRule="auto"/>
        <w:rPr>
          <w:rFonts w:cs="Arial"/>
          <w:b/>
          <w:color w:val="000000"/>
          <w:u w:val="single"/>
        </w:rPr>
      </w:pPr>
    </w:p>
    <w:p w14:paraId="2750791C" w14:textId="77777777" w:rsidR="00C24B49" w:rsidRPr="00094AEB" w:rsidRDefault="00C24B49" w:rsidP="00C24B49">
      <w:pPr>
        <w:autoSpaceDE w:val="0"/>
        <w:autoSpaceDN w:val="0"/>
        <w:adjustRightInd w:val="0"/>
        <w:spacing w:after="0" w:line="240" w:lineRule="auto"/>
        <w:rPr>
          <w:rFonts w:cs="Arial"/>
          <w:b/>
          <w:color w:val="000000"/>
          <w:u w:val="single"/>
        </w:rPr>
      </w:pPr>
      <w:r w:rsidRPr="00094AEB">
        <w:rPr>
          <w:rFonts w:cs="Arial"/>
          <w:b/>
          <w:color w:val="000000"/>
          <w:u w:val="single"/>
        </w:rPr>
        <w:t xml:space="preserve">Banking Details </w:t>
      </w:r>
    </w:p>
    <w:p w14:paraId="5542EA3B" w14:textId="77777777" w:rsidR="00094AEB" w:rsidRPr="00094AEB" w:rsidRDefault="00094AEB" w:rsidP="00C24B49">
      <w:pPr>
        <w:autoSpaceDE w:val="0"/>
        <w:autoSpaceDN w:val="0"/>
        <w:adjustRightInd w:val="0"/>
        <w:spacing w:after="0" w:line="240" w:lineRule="auto"/>
        <w:rPr>
          <w:rFonts w:cs="Arial"/>
          <w:b/>
          <w:color w:val="000000"/>
          <w:u w:val="single"/>
        </w:rPr>
      </w:pPr>
    </w:p>
    <w:p w14:paraId="0320C915" w14:textId="35C4C3C0" w:rsidR="00C24B49" w:rsidRPr="00094AEB" w:rsidRDefault="00C24B49" w:rsidP="00C24B49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94AEB">
        <w:rPr>
          <w:rFonts w:cs="Arial"/>
          <w:color w:val="000000"/>
        </w:rPr>
        <w:t>A once</w:t>
      </w:r>
      <w:r w:rsidR="00C7546B">
        <w:rPr>
          <w:rFonts w:cs="Arial"/>
          <w:color w:val="000000"/>
        </w:rPr>
        <w:t>-</w:t>
      </w:r>
      <w:r w:rsidRPr="00094AEB">
        <w:rPr>
          <w:rFonts w:cs="Arial"/>
          <w:color w:val="000000"/>
        </w:rPr>
        <w:t>off fee is payable for the full service.</w:t>
      </w:r>
    </w:p>
    <w:p w14:paraId="1BCED078" w14:textId="1FE5C9CE" w:rsidR="00C24B49" w:rsidRPr="00094AEB" w:rsidRDefault="00C24B49" w:rsidP="00C24B49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94AEB">
        <w:rPr>
          <w:rFonts w:cs="Arial"/>
          <w:color w:val="000000"/>
        </w:rPr>
        <w:t>We do not charge commission on the value of your claim</w:t>
      </w:r>
      <w:r w:rsidR="00C7546B">
        <w:rPr>
          <w:rFonts w:cs="Arial"/>
          <w:color w:val="000000"/>
        </w:rPr>
        <w:t>,</w:t>
      </w:r>
      <w:r w:rsidRPr="00094AEB">
        <w:rPr>
          <w:rFonts w:cs="Arial"/>
          <w:color w:val="000000"/>
        </w:rPr>
        <w:t xml:space="preserve"> and claims are paid directly into your own Bank Account. </w:t>
      </w:r>
    </w:p>
    <w:p w14:paraId="68205B05" w14:textId="4AE18F40" w:rsidR="008F329C" w:rsidRPr="00094AEB" w:rsidRDefault="008F329C" w:rsidP="00C24B49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94AEB">
        <w:rPr>
          <w:rFonts w:cs="Arial"/>
          <w:color w:val="000000"/>
        </w:rPr>
        <w:t>No claim can be processed without receipt of full payment</w:t>
      </w:r>
      <w:r w:rsidR="007C6DD8">
        <w:rPr>
          <w:rFonts w:cs="Arial"/>
          <w:color w:val="000000"/>
        </w:rPr>
        <w:t xml:space="preserve"> of our </w:t>
      </w:r>
      <w:r w:rsidR="00C7546B">
        <w:rPr>
          <w:rFonts w:cs="Arial"/>
          <w:color w:val="000000"/>
        </w:rPr>
        <w:t xml:space="preserve">consultation </w:t>
      </w:r>
      <w:r w:rsidR="007C6DD8">
        <w:rPr>
          <w:rFonts w:cs="Arial"/>
          <w:color w:val="000000"/>
        </w:rPr>
        <w:t>fee</w:t>
      </w:r>
      <w:r w:rsidRPr="00094AEB">
        <w:rPr>
          <w:rFonts w:cs="Arial"/>
          <w:color w:val="000000"/>
        </w:rPr>
        <w:t>.</w:t>
      </w:r>
    </w:p>
    <w:p w14:paraId="3C50ADFA" w14:textId="77777777" w:rsidR="001E3A5B" w:rsidRPr="00094AEB" w:rsidRDefault="001E3A5B" w:rsidP="00362432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7E2F1D84" w14:textId="77777777" w:rsidR="0059241D" w:rsidRPr="00094AEB" w:rsidRDefault="0059241D" w:rsidP="0059241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>
        <w:rPr>
          <w:rFonts w:cs="Arial"/>
          <w:color w:val="000000"/>
        </w:rPr>
        <w:t>UIF Connect</w:t>
      </w:r>
    </w:p>
    <w:p w14:paraId="708C5F04" w14:textId="77777777" w:rsidR="0059241D" w:rsidRPr="00094AEB" w:rsidRDefault="0059241D" w:rsidP="0059241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94AEB">
        <w:rPr>
          <w:rFonts w:cs="Arial"/>
          <w:color w:val="000000"/>
        </w:rPr>
        <w:t xml:space="preserve">First National Bank </w:t>
      </w:r>
      <w:r>
        <w:rPr>
          <w:rFonts w:cs="Arial"/>
          <w:color w:val="000000"/>
        </w:rPr>
        <w:t>(Gold Business Account)</w:t>
      </w:r>
    </w:p>
    <w:p w14:paraId="54260547" w14:textId="77777777" w:rsidR="0059241D" w:rsidRPr="00094AEB" w:rsidRDefault="0059241D" w:rsidP="0059241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94AEB">
        <w:rPr>
          <w:rFonts w:cs="Arial"/>
          <w:color w:val="000000"/>
        </w:rPr>
        <w:t>Branch Code</w:t>
      </w:r>
      <w:r>
        <w:rPr>
          <w:rFonts w:cs="Arial"/>
          <w:color w:val="000000"/>
        </w:rPr>
        <w:t>:</w:t>
      </w:r>
      <w:r w:rsidRPr="00094AEB">
        <w:rPr>
          <w:rFonts w:cs="Arial"/>
          <w:color w:val="000000"/>
        </w:rPr>
        <w:t xml:space="preserve"> </w:t>
      </w:r>
      <w:r>
        <w:rPr>
          <w:rFonts w:cs="Arial"/>
          <w:color w:val="000000"/>
        </w:rPr>
        <w:t>250</w:t>
      </w:r>
      <w:r w:rsidRPr="00094AEB">
        <w:rPr>
          <w:rFonts w:cs="Arial"/>
          <w:color w:val="000000"/>
        </w:rPr>
        <w:t>655</w:t>
      </w:r>
    </w:p>
    <w:p w14:paraId="51A55320" w14:textId="77777777" w:rsidR="0059241D" w:rsidRPr="00094AEB" w:rsidRDefault="0059241D" w:rsidP="0059241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94AEB">
        <w:rPr>
          <w:rFonts w:cs="Arial"/>
          <w:color w:val="000000"/>
        </w:rPr>
        <w:t>Account number</w:t>
      </w:r>
      <w:r>
        <w:rPr>
          <w:rFonts w:cs="Arial"/>
          <w:color w:val="000000"/>
        </w:rPr>
        <w:t>:</w:t>
      </w:r>
      <w:r w:rsidRPr="00094AEB">
        <w:rPr>
          <w:rFonts w:cs="Arial"/>
          <w:color w:val="000000"/>
        </w:rPr>
        <w:t xml:space="preserve"> 62</w:t>
      </w:r>
      <w:r>
        <w:rPr>
          <w:rFonts w:cs="Arial"/>
          <w:color w:val="000000"/>
        </w:rPr>
        <w:t>676556510</w:t>
      </w:r>
    </w:p>
    <w:p w14:paraId="4E72E6C3" w14:textId="77777777" w:rsidR="0059241D" w:rsidRPr="00094AEB" w:rsidRDefault="0059241D" w:rsidP="0059241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94AEB">
        <w:rPr>
          <w:rFonts w:cs="Arial"/>
          <w:color w:val="000000"/>
        </w:rPr>
        <w:t>REF</w:t>
      </w:r>
      <w:r>
        <w:rPr>
          <w:rFonts w:cs="Arial"/>
          <w:color w:val="000000"/>
        </w:rPr>
        <w:t>:</w:t>
      </w:r>
      <w:r w:rsidRPr="00094AEB">
        <w:rPr>
          <w:rFonts w:cs="Arial"/>
          <w:color w:val="000000"/>
        </w:rPr>
        <w:t xml:space="preserve"> </w:t>
      </w:r>
      <w:r>
        <w:rPr>
          <w:rFonts w:cs="Arial"/>
          <w:color w:val="000000"/>
        </w:rPr>
        <w:t xml:space="preserve">Your </w:t>
      </w:r>
      <w:r w:rsidRPr="00094AEB">
        <w:rPr>
          <w:rFonts w:cs="Arial"/>
          <w:color w:val="000000"/>
        </w:rPr>
        <w:t>ID Number</w:t>
      </w:r>
    </w:p>
    <w:p w14:paraId="290BB583" w14:textId="77777777" w:rsidR="008F329C" w:rsidRPr="00094AEB" w:rsidRDefault="008F329C" w:rsidP="003F1805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2DDF2919" w14:textId="77777777" w:rsidR="008F329C" w:rsidRPr="00094AEB" w:rsidRDefault="008F329C" w:rsidP="008F329C">
      <w:pPr>
        <w:autoSpaceDE w:val="0"/>
        <w:autoSpaceDN w:val="0"/>
        <w:adjustRightInd w:val="0"/>
        <w:spacing w:after="0" w:line="240" w:lineRule="auto"/>
        <w:rPr>
          <w:rFonts w:cs="Arial"/>
          <w:b/>
          <w:u w:val="single"/>
        </w:rPr>
      </w:pPr>
      <w:r w:rsidRPr="00094AEB">
        <w:rPr>
          <w:rFonts w:cs="Arial"/>
          <w:b/>
          <w:u w:val="single"/>
        </w:rPr>
        <w:t>Refund Policy</w:t>
      </w:r>
    </w:p>
    <w:p w14:paraId="6538675E" w14:textId="77777777" w:rsidR="008F329C" w:rsidRPr="00094AEB" w:rsidRDefault="008F329C" w:rsidP="008F329C">
      <w:pPr>
        <w:autoSpaceDE w:val="0"/>
        <w:autoSpaceDN w:val="0"/>
        <w:adjustRightInd w:val="0"/>
        <w:spacing w:after="0" w:line="240" w:lineRule="auto"/>
        <w:rPr>
          <w:rFonts w:cs="Arial"/>
          <w:b/>
          <w:u w:val="single"/>
        </w:rPr>
      </w:pPr>
    </w:p>
    <w:p w14:paraId="3FE25F55" w14:textId="77777777" w:rsidR="008F329C" w:rsidRPr="00094AEB" w:rsidRDefault="008F329C" w:rsidP="008F329C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094AEB">
        <w:rPr>
          <w:rFonts w:cs="Arial"/>
        </w:rPr>
        <w:t>Please ensure that you take note of the following:</w:t>
      </w:r>
    </w:p>
    <w:p w14:paraId="6A702614" w14:textId="77777777" w:rsidR="008F329C" w:rsidRPr="00094AEB" w:rsidRDefault="008F329C" w:rsidP="008F329C">
      <w:pPr>
        <w:autoSpaceDE w:val="0"/>
        <w:autoSpaceDN w:val="0"/>
        <w:adjustRightInd w:val="0"/>
        <w:spacing w:after="0" w:line="240" w:lineRule="auto"/>
        <w:rPr>
          <w:rFonts w:cs="Arial"/>
          <w:b/>
          <w:u w:val="single"/>
        </w:rPr>
      </w:pPr>
    </w:p>
    <w:p w14:paraId="6B71C42D" w14:textId="4A0873C2" w:rsidR="008F329C" w:rsidRPr="00094AEB" w:rsidRDefault="008F329C" w:rsidP="008F329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094AEB">
        <w:rPr>
          <w:rFonts w:cs="Arial"/>
        </w:rPr>
        <w:t xml:space="preserve">No refunds will be made if your documents were sent to us after the </w:t>
      </w:r>
      <w:r w:rsidR="004D3B8D">
        <w:rPr>
          <w:rFonts w:cs="Arial"/>
        </w:rPr>
        <w:t>12</w:t>
      </w:r>
      <w:r w:rsidR="004D3B8D" w:rsidRPr="00094AEB">
        <w:rPr>
          <w:rFonts w:cs="Arial"/>
        </w:rPr>
        <w:t>-month</w:t>
      </w:r>
      <w:r w:rsidRPr="00094AEB">
        <w:rPr>
          <w:rFonts w:cs="Arial"/>
        </w:rPr>
        <w:t xml:space="preserve"> cut</w:t>
      </w:r>
      <w:r w:rsidR="00C7546B">
        <w:rPr>
          <w:rFonts w:cs="Arial"/>
        </w:rPr>
        <w:t>-</w:t>
      </w:r>
      <w:r w:rsidRPr="00094AEB">
        <w:rPr>
          <w:rFonts w:cs="Arial"/>
        </w:rPr>
        <w:t>off</w:t>
      </w:r>
      <w:r w:rsidR="00666809">
        <w:rPr>
          <w:rFonts w:cs="Arial"/>
        </w:rPr>
        <w:t xml:space="preserve"> for Maternity and Unemployment and 6 months for Illness</w:t>
      </w:r>
      <w:r w:rsidRPr="00094AEB">
        <w:rPr>
          <w:rFonts w:cs="Arial"/>
        </w:rPr>
        <w:t>.</w:t>
      </w:r>
    </w:p>
    <w:p w14:paraId="067FD64E" w14:textId="5F717EBD" w:rsidR="008F329C" w:rsidRPr="00094AEB" w:rsidRDefault="008F329C" w:rsidP="008F329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094AEB">
        <w:rPr>
          <w:rFonts w:cs="Arial"/>
        </w:rPr>
        <w:t>If you decide not to claim anymore for any reason whatsoever</w:t>
      </w:r>
      <w:r w:rsidR="00C7546B">
        <w:rPr>
          <w:rFonts w:cs="Arial"/>
        </w:rPr>
        <w:t>,</w:t>
      </w:r>
      <w:r w:rsidRPr="00094AEB">
        <w:rPr>
          <w:rFonts w:cs="Arial"/>
        </w:rPr>
        <w:t xml:space="preserve"> or realize that you are not eligible to claim. </w:t>
      </w:r>
    </w:p>
    <w:p w14:paraId="714D2DCC" w14:textId="201809A7" w:rsidR="008F329C" w:rsidRPr="00094AEB" w:rsidRDefault="008F329C" w:rsidP="008F329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094AEB">
        <w:rPr>
          <w:rFonts w:cs="Arial"/>
        </w:rPr>
        <w:t xml:space="preserve">No refunds will be made for delays on your claim </w:t>
      </w:r>
      <w:r w:rsidR="0072103C" w:rsidRPr="00094AEB">
        <w:rPr>
          <w:rFonts w:cs="Arial"/>
        </w:rPr>
        <w:t>due to delays or backlogs at the Department of Labour.</w:t>
      </w:r>
    </w:p>
    <w:p w14:paraId="38E2E58B" w14:textId="77777777" w:rsidR="0072103C" w:rsidRPr="00094AEB" w:rsidRDefault="0072103C" w:rsidP="0072103C">
      <w:pPr>
        <w:pStyle w:val="ListParagraph"/>
        <w:autoSpaceDE w:val="0"/>
        <w:autoSpaceDN w:val="0"/>
        <w:adjustRightInd w:val="0"/>
        <w:spacing w:after="0" w:line="240" w:lineRule="auto"/>
        <w:rPr>
          <w:rFonts w:cs="Arial"/>
        </w:rPr>
      </w:pPr>
    </w:p>
    <w:p w14:paraId="39472AB8" w14:textId="77777777" w:rsidR="001E3A5B" w:rsidRPr="00094AEB" w:rsidRDefault="001E3A5B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94AEB">
        <w:rPr>
          <w:rFonts w:cs="Arial"/>
          <w:color w:val="000000"/>
        </w:rPr>
        <w:t>I hereby agree to the terms and conditions contained in this agreement:</w:t>
      </w:r>
    </w:p>
    <w:p w14:paraId="7A3EA850" w14:textId="77777777" w:rsidR="00094AEB" w:rsidRPr="00094AEB" w:rsidRDefault="00094AEB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50CBEC3D" w14:textId="77777777" w:rsidR="008F329C" w:rsidRPr="00094AEB" w:rsidRDefault="008F329C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3A32BEA5" w14:textId="77777777" w:rsidR="00094AEB" w:rsidRPr="00094AEB" w:rsidRDefault="001E3A5B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94AEB">
        <w:rPr>
          <w:rFonts w:cs="Arial"/>
          <w:color w:val="000000"/>
        </w:rPr>
        <w:t>SIGNED and EXECUTED at ______________</w:t>
      </w:r>
      <w:r w:rsidR="00094AEB" w:rsidRPr="00094AEB">
        <w:rPr>
          <w:rFonts w:cs="Arial"/>
          <w:color w:val="000000"/>
        </w:rPr>
        <w:t>_______</w:t>
      </w:r>
      <w:r w:rsidRPr="00094AEB">
        <w:rPr>
          <w:rFonts w:cs="Arial"/>
          <w:color w:val="000000"/>
        </w:rPr>
        <w:t>____ (</w:t>
      </w:r>
      <w:r w:rsidR="0072103C" w:rsidRPr="00094AEB">
        <w:rPr>
          <w:rFonts w:cs="Arial"/>
          <w:color w:val="000000"/>
        </w:rPr>
        <w:t xml:space="preserve">Place) </w:t>
      </w:r>
    </w:p>
    <w:p w14:paraId="47C89BA7" w14:textId="77777777" w:rsidR="00094AEB" w:rsidRPr="00094AEB" w:rsidRDefault="00094AEB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678851B9" w14:textId="77777777" w:rsidR="00094AEB" w:rsidRPr="00094AEB" w:rsidRDefault="0072103C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94AEB">
        <w:rPr>
          <w:rFonts w:cs="Arial"/>
          <w:color w:val="000000"/>
        </w:rPr>
        <w:t>on ____________</w:t>
      </w:r>
      <w:r w:rsidR="00094AEB" w:rsidRPr="00094AEB">
        <w:rPr>
          <w:rFonts w:cs="Arial"/>
          <w:color w:val="000000"/>
        </w:rPr>
        <w:t>______________________________</w:t>
      </w:r>
      <w:r w:rsidRPr="00094AEB">
        <w:rPr>
          <w:rFonts w:cs="Arial"/>
          <w:color w:val="000000"/>
        </w:rPr>
        <w:t>____</w:t>
      </w:r>
      <w:r w:rsidR="00094AEB" w:rsidRPr="00094AEB">
        <w:rPr>
          <w:rFonts w:cs="Arial"/>
          <w:color w:val="000000"/>
        </w:rPr>
        <w:t xml:space="preserve"> </w:t>
      </w:r>
      <w:r w:rsidR="001E3A5B" w:rsidRPr="00094AEB">
        <w:rPr>
          <w:rFonts w:cs="Arial"/>
          <w:color w:val="000000"/>
        </w:rPr>
        <w:t>(</w:t>
      </w:r>
      <w:r w:rsidRPr="00094AEB">
        <w:rPr>
          <w:rFonts w:cs="Arial"/>
          <w:color w:val="000000"/>
        </w:rPr>
        <w:t>Date</w:t>
      </w:r>
      <w:r w:rsidR="001E3A5B" w:rsidRPr="00094AEB">
        <w:rPr>
          <w:rFonts w:cs="Arial"/>
          <w:color w:val="000000"/>
        </w:rPr>
        <w:t>)</w:t>
      </w:r>
    </w:p>
    <w:p w14:paraId="73B41AF1" w14:textId="77777777" w:rsidR="00094AEB" w:rsidRPr="00094AEB" w:rsidRDefault="00094AEB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63A19BDA" w14:textId="77777777" w:rsidR="001E3A5B" w:rsidRPr="00094AEB" w:rsidRDefault="0072103C" w:rsidP="001E3A5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94AEB">
        <w:rPr>
          <w:rFonts w:cs="Arial"/>
          <w:color w:val="000000"/>
        </w:rPr>
        <w:t xml:space="preserve"> </w:t>
      </w:r>
      <w:r w:rsidR="00094AEB" w:rsidRPr="00094AEB">
        <w:rPr>
          <w:rFonts w:cs="Arial"/>
          <w:color w:val="000000"/>
        </w:rPr>
        <w:t>________________</w:t>
      </w:r>
      <w:r w:rsidR="001E3A5B" w:rsidRPr="00094AEB">
        <w:rPr>
          <w:rFonts w:cs="Arial"/>
          <w:color w:val="000000"/>
        </w:rPr>
        <w:t>__________________</w:t>
      </w:r>
      <w:r w:rsidR="00094AEB" w:rsidRPr="00094AEB">
        <w:rPr>
          <w:rFonts w:cs="Arial"/>
          <w:color w:val="000000"/>
        </w:rPr>
        <w:t xml:space="preserve"> (Signature of Applicant)</w:t>
      </w:r>
    </w:p>
    <w:p w14:paraId="49E4F3CE" w14:textId="77777777" w:rsidR="001E3A5B" w:rsidRPr="00094AEB" w:rsidRDefault="001E3A5B" w:rsidP="001E3A5B">
      <w:pPr>
        <w:rPr>
          <w:rFonts w:cs="Calibri"/>
          <w:color w:val="000000"/>
        </w:rPr>
      </w:pPr>
    </w:p>
    <w:p w14:paraId="6F69F81B" w14:textId="77777777" w:rsidR="0072103C" w:rsidRPr="00094AEB" w:rsidRDefault="0072103C" w:rsidP="001E3A5B">
      <w:pPr>
        <w:rPr>
          <w:rFonts w:cs="Calibri"/>
          <w:color w:val="000000"/>
        </w:rPr>
      </w:pPr>
    </w:p>
    <w:p w14:paraId="4F600E95" w14:textId="77777777" w:rsidR="0072103C" w:rsidRPr="00094AEB" w:rsidRDefault="0072103C" w:rsidP="001E3A5B">
      <w:pPr>
        <w:rPr>
          <w:rFonts w:cs="Calibri"/>
          <w:color w:val="000000"/>
        </w:rPr>
      </w:pPr>
    </w:p>
    <w:p w14:paraId="331C3DD3" w14:textId="77777777" w:rsidR="001E3A5B" w:rsidRPr="00094AEB" w:rsidRDefault="007C6DD8" w:rsidP="007C6DD8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</w:rPr>
      </w:pPr>
      <w:r>
        <w:rPr>
          <w:rFonts w:cs="Arial"/>
          <w:b/>
        </w:rPr>
        <w:t>P</w:t>
      </w:r>
      <w:r w:rsidR="001E3A5B" w:rsidRPr="00094AEB">
        <w:rPr>
          <w:rFonts w:cs="Arial"/>
          <w:b/>
        </w:rPr>
        <w:t>OWER OF ATTORNEY</w:t>
      </w:r>
    </w:p>
    <w:p w14:paraId="5D7C9D5E" w14:textId="77777777" w:rsidR="0072103C" w:rsidRPr="00094AEB" w:rsidRDefault="0072103C" w:rsidP="001E3A5B">
      <w:pPr>
        <w:autoSpaceDE w:val="0"/>
        <w:autoSpaceDN w:val="0"/>
        <w:adjustRightInd w:val="0"/>
        <w:spacing w:after="0" w:line="240" w:lineRule="auto"/>
        <w:rPr>
          <w:rFonts w:cs="Arial"/>
          <w:b/>
        </w:rPr>
      </w:pPr>
    </w:p>
    <w:p w14:paraId="10AE1790" w14:textId="77777777" w:rsidR="001E3A5B" w:rsidRPr="00094AEB" w:rsidRDefault="001E3A5B" w:rsidP="001E3A5B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094AEB">
        <w:rPr>
          <w:rFonts w:cs="Arial"/>
        </w:rPr>
        <w:t>I, the undersigned</w:t>
      </w:r>
    </w:p>
    <w:p w14:paraId="01CA9ED2" w14:textId="77777777" w:rsidR="00094AEB" w:rsidRPr="00094AEB" w:rsidRDefault="00094AEB" w:rsidP="001E3A5B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14:paraId="553B97E8" w14:textId="77777777" w:rsidR="001E3A5B" w:rsidRPr="00094AEB" w:rsidRDefault="001E3A5B" w:rsidP="001E3A5B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094AEB">
        <w:rPr>
          <w:rFonts w:cs="Arial"/>
        </w:rPr>
        <w:t>Name</w:t>
      </w:r>
      <w:r w:rsidR="007C6DD8">
        <w:rPr>
          <w:rFonts w:cs="Arial"/>
        </w:rPr>
        <w:t xml:space="preserve"> and Surname</w:t>
      </w:r>
      <w:r w:rsidRPr="00094AEB">
        <w:rPr>
          <w:rFonts w:cs="Arial"/>
        </w:rPr>
        <w:t>: _____________________</w:t>
      </w:r>
      <w:r w:rsidR="0072103C" w:rsidRPr="00094AEB">
        <w:rPr>
          <w:rFonts w:cs="Arial"/>
        </w:rPr>
        <w:t>______</w:t>
      </w:r>
    </w:p>
    <w:p w14:paraId="6A3F9345" w14:textId="77777777" w:rsidR="00094AEB" w:rsidRPr="00094AEB" w:rsidRDefault="00094AEB" w:rsidP="001E3A5B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14:paraId="2401B5CE" w14:textId="77777777" w:rsidR="00094AEB" w:rsidRPr="00094AEB" w:rsidRDefault="00094AEB" w:rsidP="001E3A5B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14:paraId="70A85D59" w14:textId="77777777" w:rsidR="001E3A5B" w:rsidRPr="00094AEB" w:rsidRDefault="001E3A5B" w:rsidP="001E3A5B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094AEB">
        <w:rPr>
          <w:rFonts w:cs="Arial"/>
        </w:rPr>
        <w:t>ID number: ____________________</w:t>
      </w:r>
      <w:r w:rsidR="0072103C" w:rsidRPr="00094AEB">
        <w:rPr>
          <w:rFonts w:cs="Arial"/>
        </w:rPr>
        <w:t>___</w:t>
      </w:r>
      <w:r w:rsidR="007C6DD8">
        <w:rPr>
          <w:rFonts w:cs="Arial"/>
        </w:rPr>
        <w:t>___________</w:t>
      </w:r>
    </w:p>
    <w:p w14:paraId="06122469" w14:textId="77777777" w:rsidR="0072103C" w:rsidRPr="00094AEB" w:rsidRDefault="0072103C" w:rsidP="001E3A5B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14:paraId="010B740A" w14:textId="3F284397" w:rsidR="0072103C" w:rsidRPr="00094AEB" w:rsidRDefault="00C7546B" w:rsidP="001E3A5B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>
        <w:rPr>
          <w:rFonts w:cs="Arial"/>
        </w:rPr>
        <w:t>H</w:t>
      </w:r>
      <w:r w:rsidR="001E3A5B" w:rsidRPr="00094AEB">
        <w:rPr>
          <w:rFonts w:cs="Arial"/>
        </w:rPr>
        <w:t>ereby appoint</w:t>
      </w:r>
      <w:r w:rsidR="007C6DD8">
        <w:rPr>
          <w:rFonts w:cs="Arial"/>
        </w:rPr>
        <w:t>s</w:t>
      </w:r>
      <w:r w:rsidR="001E3A5B" w:rsidRPr="00094AEB">
        <w:rPr>
          <w:rFonts w:cs="Arial"/>
        </w:rPr>
        <w:t xml:space="preserve"> UIF </w:t>
      </w:r>
      <w:r w:rsidR="0072103C" w:rsidRPr="00094AEB">
        <w:rPr>
          <w:rFonts w:cs="Arial"/>
        </w:rPr>
        <w:t>Connect</w:t>
      </w:r>
      <w:r w:rsidR="001E3A5B" w:rsidRPr="00094AEB">
        <w:rPr>
          <w:rFonts w:cs="Arial"/>
        </w:rPr>
        <w:t xml:space="preserve">, as my lawful agent, in managing and transacting my UIF claim. </w:t>
      </w:r>
    </w:p>
    <w:p w14:paraId="2F6F5756" w14:textId="77777777" w:rsidR="0072103C" w:rsidRPr="00094AEB" w:rsidRDefault="0072103C" w:rsidP="001E3A5B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14:paraId="5D763E75" w14:textId="77777777" w:rsidR="001E3A5B" w:rsidRPr="00094AEB" w:rsidRDefault="001E3A5B" w:rsidP="001E3A5B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094AEB">
        <w:rPr>
          <w:rFonts w:cs="Arial"/>
        </w:rPr>
        <w:t>This</w:t>
      </w:r>
      <w:r w:rsidR="0072103C" w:rsidRPr="00094AEB">
        <w:rPr>
          <w:rFonts w:cs="Arial"/>
        </w:rPr>
        <w:t xml:space="preserve"> </w:t>
      </w:r>
      <w:r w:rsidRPr="00094AEB">
        <w:rPr>
          <w:rFonts w:cs="Arial"/>
        </w:rPr>
        <w:t>is in terms of Section 25 of the Unemployment Insurance Act 63, of 2001.</w:t>
      </w:r>
    </w:p>
    <w:p w14:paraId="1C46E709" w14:textId="77777777" w:rsidR="0072103C" w:rsidRPr="00094AEB" w:rsidRDefault="0072103C" w:rsidP="001E3A5B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14:paraId="6719FBDD" w14:textId="77777777" w:rsidR="001E3A5B" w:rsidRPr="00094AEB" w:rsidRDefault="0072103C" w:rsidP="001E3A5B">
      <w:pPr>
        <w:autoSpaceDE w:val="0"/>
        <w:autoSpaceDN w:val="0"/>
        <w:adjustRightInd w:val="0"/>
        <w:spacing w:after="0" w:line="240" w:lineRule="auto"/>
        <w:rPr>
          <w:rFonts w:cs="Arial"/>
          <w:u w:val="single"/>
        </w:rPr>
      </w:pPr>
      <w:r w:rsidRPr="00094AEB">
        <w:rPr>
          <w:rFonts w:cs="Arial"/>
          <w:u w:val="single"/>
        </w:rPr>
        <w:t xml:space="preserve">I hereby authorise UIF Connect </w:t>
      </w:r>
      <w:r w:rsidR="001E3A5B" w:rsidRPr="00094AEB">
        <w:rPr>
          <w:rFonts w:cs="Arial"/>
          <w:u w:val="single"/>
        </w:rPr>
        <w:t>to:</w:t>
      </w:r>
    </w:p>
    <w:p w14:paraId="6AE044F1" w14:textId="77777777" w:rsidR="0072103C" w:rsidRPr="00094AEB" w:rsidRDefault="0072103C" w:rsidP="001E3A5B">
      <w:pPr>
        <w:autoSpaceDE w:val="0"/>
        <w:autoSpaceDN w:val="0"/>
        <w:adjustRightInd w:val="0"/>
        <w:spacing w:after="0" w:line="240" w:lineRule="auto"/>
        <w:rPr>
          <w:rFonts w:cs="Arial"/>
          <w:u w:val="single"/>
        </w:rPr>
      </w:pPr>
    </w:p>
    <w:p w14:paraId="38C1D4D3" w14:textId="77D8598C" w:rsidR="0072103C" w:rsidRDefault="00A33006" w:rsidP="0072103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"/>
        </w:rPr>
      </w:pPr>
      <w:r>
        <w:rPr>
          <w:rFonts w:cs="Arial"/>
        </w:rPr>
        <w:t xml:space="preserve">Assist with all paperwork </w:t>
      </w:r>
      <w:r w:rsidR="00C7546B">
        <w:rPr>
          <w:rFonts w:cs="Arial"/>
        </w:rPr>
        <w:t xml:space="preserve">and forms </w:t>
      </w:r>
      <w:r>
        <w:rPr>
          <w:rFonts w:cs="Arial"/>
        </w:rPr>
        <w:t xml:space="preserve">for my </w:t>
      </w:r>
      <w:r w:rsidR="001E3A5B" w:rsidRPr="00094AEB">
        <w:rPr>
          <w:rFonts w:cs="Arial"/>
        </w:rPr>
        <w:t xml:space="preserve">UIF </w:t>
      </w:r>
      <w:r w:rsidR="00C7546B">
        <w:rPr>
          <w:rFonts w:cs="Arial"/>
        </w:rPr>
        <w:t>claim</w:t>
      </w:r>
      <w:r w:rsidR="0072103C" w:rsidRPr="00094AEB">
        <w:rPr>
          <w:rFonts w:cs="Arial"/>
        </w:rPr>
        <w:t xml:space="preserve"> to the Department of Labour</w:t>
      </w:r>
    </w:p>
    <w:p w14:paraId="7D0BAC44" w14:textId="492E2C52" w:rsidR="00C7546B" w:rsidRPr="00094AEB" w:rsidRDefault="00C7546B" w:rsidP="0072103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"/>
        </w:rPr>
      </w:pPr>
      <w:r>
        <w:rPr>
          <w:rFonts w:cs="Arial"/>
        </w:rPr>
        <w:t>Access my employment history in order to provide accurate information.</w:t>
      </w:r>
    </w:p>
    <w:p w14:paraId="7F0E857B" w14:textId="56EB6B38" w:rsidR="001E3A5B" w:rsidRPr="00094AEB" w:rsidRDefault="00C7546B" w:rsidP="0072103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"/>
        </w:rPr>
      </w:pPr>
      <w:r>
        <w:rPr>
          <w:rFonts w:cs="Arial"/>
        </w:rPr>
        <w:t>Access my online profile in order to provide consultation</w:t>
      </w:r>
      <w:r w:rsidR="001E3A5B" w:rsidRPr="00094AEB">
        <w:rPr>
          <w:rFonts w:cs="Arial"/>
        </w:rPr>
        <w:t xml:space="preserve"> in relation to my application.</w:t>
      </w:r>
    </w:p>
    <w:p w14:paraId="45F34B7F" w14:textId="47CBDCD9" w:rsidR="0072103C" w:rsidRDefault="0072103C" w:rsidP="00E655F4">
      <w:pPr>
        <w:pStyle w:val="ListParagraph"/>
        <w:autoSpaceDE w:val="0"/>
        <w:autoSpaceDN w:val="0"/>
        <w:adjustRightInd w:val="0"/>
        <w:spacing w:after="0" w:line="240" w:lineRule="auto"/>
        <w:rPr>
          <w:rFonts w:cs="Arial"/>
        </w:rPr>
      </w:pPr>
    </w:p>
    <w:p w14:paraId="21A424B9" w14:textId="77777777" w:rsidR="007C6DD8" w:rsidRDefault="007C6DD8" w:rsidP="007C6DD8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14:paraId="7AF3D60F" w14:textId="77777777" w:rsidR="0072103C" w:rsidRPr="00094AEB" w:rsidRDefault="0072103C" w:rsidP="001E3A5B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14:paraId="7767F4CF" w14:textId="77777777" w:rsidR="001E3A5B" w:rsidRPr="00094AEB" w:rsidRDefault="001E3A5B" w:rsidP="001E3A5B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094AEB">
        <w:rPr>
          <w:rFonts w:cs="Arial"/>
        </w:rPr>
        <w:t>SIGNED and EXECUTED at _____</w:t>
      </w:r>
      <w:r w:rsidR="00094AEB" w:rsidRPr="00094AEB">
        <w:rPr>
          <w:rFonts w:cs="Arial"/>
        </w:rPr>
        <w:t>____</w:t>
      </w:r>
      <w:r w:rsidRPr="00094AEB">
        <w:rPr>
          <w:rFonts w:cs="Arial"/>
        </w:rPr>
        <w:t>_________ (place) on ___</w:t>
      </w:r>
      <w:r w:rsidR="00094AEB" w:rsidRPr="00094AEB">
        <w:rPr>
          <w:rFonts w:cs="Arial"/>
        </w:rPr>
        <w:t>_____</w:t>
      </w:r>
      <w:r w:rsidRPr="00094AEB">
        <w:rPr>
          <w:rFonts w:cs="Arial"/>
        </w:rPr>
        <w:t>__________ (date)</w:t>
      </w:r>
    </w:p>
    <w:p w14:paraId="6A2790AC" w14:textId="77777777" w:rsidR="00094AEB" w:rsidRPr="00094AEB" w:rsidRDefault="00094AEB" w:rsidP="001E3A5B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14:paraId="0AE610D9" w14:textId="77777777" w:rsidR="00094AEB" w:rsidRPr="00094AEB" w:rsidRDefault="00094AEB" w:rsidP="001E3A5B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14:paraId="3720F9B3" w14:textId="77777777" w:rsidR="001E3A5B" w:rsidRPr="00094AEB" w:rsidRDefault="001E3A5B" w:rsidP="001E3A5B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094AEB">
        <w:rPr>
          <w:rFonts w:cs="Arial"/>
        </w:rPr>
        <w:t>___________________________________</w:t>
      </w:r>
    </w:p>
    <w:p w14:paraId="07180998" w14:textId="77777777" w:rsidR="001E3A5B" w:rsidRPr="00094AEB" w:rsidRDefault="001E3A5B" w:rsidP="001E3A5B">
      <w:pPr>
        <w:rPr>
          <w:rFonts w:cs="Calibri"/>
          <w:color w:val="000000"/>
        </w:rPr>
      </w:pPr>
      <w:r w:rsidRPr="00094AEB">
        <w:rPr>
          <w:rFonts w:cs="Arial"/>
        </w:rPr>
        <w:t>Signature of applicant</w:t>
      </w:r>
    </w:p>
    <w:p w14:paraId="4034BD39" w14:textId="77777777" w:rsidR="001E3A5B" w:rsidRPr="00094AEB" w:rsidRDefault="001E3A5B" w:rsidP="001E3A5B">
      <w:pPr>
        <w:rPr>
          <w:rFonts w:cs="Calibri"/>
          <w:color w:val="000000"/>
        </w:rPr>
      </w:pPr>
    </w:p>
    <w:p w14:paraId="424C059B" w14:textId="77777777" w:rsidR="001E3A5B" w:rsidRPr="00094AEB" w:rsidRDefault="001E3A5B" w:rsidP="001E3A5B">
      <w:pPr>
        <w:rPr>
          <w:rFonts w:cs="Calibri"/>
          <w:color w:val="000000"/>
        </w:rPr>
      </w:pPr>
    </w:p>
    <w:p w14:paraId="797FD33D" w14:textId="77777777" w:rsidR="001E3A5B" w:rsidRPr="00094AEB" w:rsidRDefault="001E3A5B" w:rsidP="001E3A5B"/>
    <w:sectPr w:rsidR="001E3A5B" w:rsidRPr="00094AEB" w:rsidSect="007C6DD8">
      <w:headerReference w:type="default" r:id="rId8"/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6EBBC" w14:textId="77777777" w:rsidR="00BE4FB1" w:rsidRDefault="00BE4FB1" w:rsidP="00094AEB">
      <w:pPr>
        <w:spacing w:after="0" w:line="240" w:lineRule="auto"/>
      </w:pPr>
      <w:r>
        <w:separator/>
      </w:r>
    </w:p>
  </w:endnote>
  <w:endnote w:type="continuationSeparator" w:id="0">
    <w:p w14:paraId="09BBFC5D" w14:textId="77777777" w:rsidR="00BE4FB1" w:rsidRDefault="00BE4FB1" w:rsidP="00094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7E225" w14:textId="77777777" w:rsidR="00094AEB" w:rsidRDefault="00D97193" w:rsidP="00094AEB">
    <w:pPr>
      <w:pStyle w:val="Footer"/>
      <w:jc w:val="center"/>
    </w:pPr>
    <w:r w:rsidRPr="00D97193">
      <w:t>info@uifconnect.co.za</w:t>
    </w:r>
    <w:r>
      <w:t xml:space="preserve">   </w:t>
    </w:r>
    <w:r w:rsidR="00094AEB">
      <w:t>|</w:t>
    </w:r>
    <w:r>
      <w:t xml:space="preserve">   </w:t>
    </w:r>
    <w:r w:rsidRPr="00D97193">
      <w:t>www.uifconnect.co.za</w:t>
    </w:r>
    <w:r>
      <w:t xml:space="preserve">   |   Phone 063 639 4314</w:t>
    </w:r>
  </w:p>
  <w:p w14:paraId="03AB7099" w14:textId="77777777" w:rsidR="00094AEB" w:rsidRDefault="00094AEB">
    <w:pPr>
      <w:pStyle w:val="Footer"/>
    </w:pPr>
  </w:p>
  <w:p w14:paraId="630B582D" w14:textId="77777777" w:rsidR="00094AEB" w:rsidRDefault="00094AEB">
    <w:pPr>
      <w:pStyle w:val="Footer"/>
    </w:pPr>
  </w:p>
  <w:p w14:paraId="454291D6" w14:textId="77777777" w:rsidR="00094AEB" w:rsidRDefault="00094A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1A640" w14:textId="77777777" w:rsidR="00BE4FB1" w:rsidRDefault="00BE4FB1" w:rsidP="00094AEB">
      <w:pPr>
        <w:spacing w:after="0" w:line="240" w:lineRule="auto"/>
      </w:pPr>
      <w:r>
        <w:separator/>
      </w:r>
    </w:p>
  </w:footnote>
  <w:footnote w:type="continuationSeparator" w:id="0">
    <w:p w14:paraId="269C51F7" w14:textId="77777777" w:rsidR="00BE4FB1" w:rsidRDefault="00BE4FB1" w:rsidP="00094A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D8F87" w14:textId="77777777" w:rsidR="00094AEB" w:rsidRDefault="00094AEB">
    <w:pPr>
      <w:pStyle w:val="Header"/>
    </w:pPr>
    <w:r>
      <w:rPr>
        <w:noProof/>
        <w:lang w:eastAsia="en-ZA"/>
      </w:rPr>
      <w:drawing>
        <wp:anchor distT="0" distB="0" distL="114300" distR="114300" simplePos="0" relativeHeight="251658240" behindDoc="0" locked="0" layoutInCell="1" allowOverlap="1" wp14:anchorId="113E7100" wp14:editId="2381D801">
          <wp:simplePos x="0" y="0"/>
          <wp:positionH relativeFrom="column">
            <wp:posOffset>1428750</wp:posOffset>
          </wp:positionH>
          <wp:positionV relativeFrom="paragraph">
            <wp:posOffset>-440055</wp:posOffset>
          </wp:positionV>
          <wp:extent cx="3771896" cy="1038225"/>
          <wp:effectExtent l="0" t="0" r="635" b="0"/>
          <wp:wrapNone/>
          <wp:docPr id="1" name="Picture 1" descr="C:\Users\tamaryn.BTADC\AppData\Local\Microsoft\Windows\Temporary Internet Files\Content.Outlook\39WKYS0N\UIF Connect logo 1 JPE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amaryn.BTADC\AppData\Local\Microsoft\Windows\Temporary Internet Files\Content.Outlook\39WKYS0N\UIF Connect logo 1 JPEG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71896" cy="1038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09826C0" w14:textId="77777777" w:rsidR="00094AEB" w:rsidRDefault="00094A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573C8"/>
    <w:multiLevelType w:val="hybridMultilevel"/>
    <w:tmpl w:val="2DB02B22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B0C1A"/>
    <w:multiLevelType w:val="hybridMultilevel"/>
    <w:tmpl w:val="F46A2FE2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0F5F07"/>
    <w:multiLevelType w:val="hybridMultilevel"/>
    <w:tmpl w:val="2BB2CE50"/>
    <w:lvl w:ilvl="0" w:tplc="2208E68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5F35D4"/>
    <w:multiLevelType w:val="hybridMultilevel"/>
    <w:tmpl w:val="36606092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004476"/>
    <w:multiLevelType w:val="hybridMultilevel"/>
    <w:tmpl w:val="50EE2F58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E06575"/>
    <w:multiLevelType w:val="hybridMultilevel"/>
    <w:tmpl w:val="28F21F58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CA3D24"/>
    <w:multiLevelType w:val="hybridMultilevel"/>
    <w:tmpl w:val="3140BD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A62DDC"/>
    <w:multiLevelType w:val="hybridMultilevel"/>
    <w:tmpl w:val="07B4F1E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DB59D3"/>
    <w:multiLevelType w:val="hybridMultilevel"/>
    <w:tmpl w:val="9D229A7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5"/>
  </w:num>
  <w:num w:numId="5">
    <w:abstractNumId w:val="7"/>
  </w:num>
  <w:num w:numId="6">
    <w:abstractNumId w:val="2"/>
  </w:num>
  <w:num w:numId="7">
    <w:abstractNumId w:val="1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Mze1ABImBuZmZko6SsGpxcWZ+XkgBca1AIGDYRksAAAA"/>
  </w:docVars>
  <w:rsids>
    <w:rsidRoot w:val="001E3A5B"/>
    <w:rsid w:val="00094AEB"/>
    <w:rsid w:val="001B5DE7"/>
    <w:rsid w:val="001E3A5B"/>
    <w:rsid w:val="002371EA"/>
    <w:rsid w:val="002C3421"/>
    <w:rsid w:val="00325419"/>
    <w:rsid w:val="00362432"/>
    <w:rsid w:val="003950CD"/>
    <w:rsid w:val="003E7AFD"/>
    <w:rsid w:val="003F1805"/>
    <w:rsid w:val="004D3B8D"/>
    <w:rsid w:val="0059241D"/>
    <w:rsid w:val="005C26BE"/>
    <w:rsid w:val="005E2232"/>
    <w:rsid w:val="005E59A1"/>
    <w:rsid w:val="00666809"/>
    <w:rsid w:val="006D0530"/>
    <w:rsid w:val="006D1A56"/>
    <w:rsid w:val="006D1D07"/>
    <w:rsid w:val="007204DD"/>
    <w:rsid w:val="0072103C"/>
    <w:rsid w:val="00781873"/>
    <w:rsid w:val="007C6DD8"/>
    <w:rsid w:val="00862887"/>
    <w:rsid w:val="00893EAF"/>
    <w:rsid w:val="008F329C"/>
    <w:rsid w:val="0090703F"/>
    <w:rsid w:val="00934C80"/>
    <w:rsid w:val="00962976"/>
    <w:rsid w:val="009972D6"/>
    <w:rsid w:val="009C58BA"/>
    <w:rsid w:val="00A07660"/>
    <w:rsid w:val="00A22844"/>
    <w:rsid w:val="00A33006"/>
    <w:rsid w:val="00A831E2"/>
    <w:rsid w:val="00A863E6"/>
    <w:rsid w:val="00B02338"/>
    <w:rsid w:val="00B250FF"/>
    <w:rsid w:val="00B65F40"/>
    <w:rsid w:val="00BE4FB1"/>
    <w:rsid w:val="00C16A5D"/>
    <w:rsid w:val="00C24B49"/>
    <w:rsid w:val="00C272B4"/>
    <w:rsid w:val="00C7546B"/>
    <w:rsid w:val="00CA7E2F"/>
    <w:rsid w:val="00D5416D"/>
    <w:rsid w:val="00D76890"/>
    <w:rsid w:val="00D929A4"/>
    <w:rsid w:val="00D970E7"/>
    <w:rsid w:val="00D97193"/>
    <w:rsid w:val="00DA30FB"/>
    <w:rsid w:val="00DD447D"/>
    <w:rsid w:val="00E37ABF"/>
    <w:rsid w:val="00E655F4"/>
    <w:rsid w:val="00E75283"/>
    <w:rsid w:val="00EE19D8"/>
    <w:rsid w:val="00F35EA9"/>
    <w:rsid w:val="00FB4A55"/>
    <w:rsid w:val="00FF7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132A055"/>
  <w15:docId w15:val="{29E806E7-B658-4573-AD86-D38981B5D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1A56"/>
    <w:pPr>
      <w:ind w:left="720"/>
      <w:contextualSpacing/>
    </w:pPr>
  </w:style>
  <w:style w:type="paragraph" w:customStyle="1" w:styleId="Default">
    <w:name w:val="Default"/>
    <w:rsid w:val="006D1A5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4A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AEB"/>
  </w:style>
  <w:style w:type="paragraph" w:styleId="Footer">
    <w:name w:val="footer"/>
    <w:basedOn w:val="Normal"/>
    <w:link w:val="FooterChar"/>
    <w:uiPriority w:val="99"/>
    <w:unhideWhenUsed/>
    <w:rsid w:val="00094A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AEB"/>
  </w:style>
  <w:style w:type="paragraph" w:styleId="BalloonText">
    <w:name w:val="Balloon Text"/>
    <w:basedOn w:val="Normal"/>
    <w:link w:val="BalloonTextChar"/>
    <w:uiPriority w:val="99"/>
    <w:semiHidden/>
    <w:unhideWhenUsed/>
    <w:rsid w:val="00094A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AE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94AE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94AEB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D929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0577FD-37B5-4B72-8F67-C23254BA3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887</Words>
  <Characters>506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yn Maartens;(c) UIF Connect 2017</dc:creator>
  <cp:lastModifiedBy>Elmari Nortje</cp:lastModifiedBy>
  <cp:revision>4</cp:revision>
  <dcterms:created xsi:type="dcterms:W3CDTF">2022-02-17T10:59:00Z</dcterms:created>
  <dcterms:modified xsi:type="dcterms:W3CDTF">2022-02-17T11:14:00Z</dcterms:modified>
</cp:coreProperties>
</file>